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&#65279;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0E0660" w:rsidR="00AD5FB7" w:rsidP="00AD5FB7" w:rsidRDefault="00AD5FB7" w14:paraId="28EB0A87" w14:textId="301A59D8">
      <w:pPr>
        <w:jc w:val="center"/>
        <w:rPr>
          <w:b/>
          <w:bCs/>
        </w:rPr>
      </w:pPr>
      <w:r w:rsidRPr="000E0660">
        <w:rPr>
          <w:b/>
          <w:bCs/>
          <w:sz w:val="24"/>
          <w:szCs w:val="24"/>
        </w:rPr>
        <w:t>(State) Small Rural Hospital Improvement Program (SHIP)</w:t>
      </w:r>
      <w:r w:rsidRPr="000E0660" w:rsidR="00C84994">
        <w:rPr>
          <w:b/>
          <w:bCs/>
          <w:sz w:val="24"/>
          <w:szCs w:val="24"/>
        </w:rPr>
        <w:t xml:space="preserve"> – Attachment </w:t>
      </w:r>
      <w:r w:rsidRPr="000E0660" w:rsidR="00C84994">
        <w:rPr>
          <w:b/>
          <w:bCs/>
        </w:rPr>
        <w:t>#1</w:t>
      </w:r>
    </w:p>
    <w:p w:rsidRPr="00AD5FB7" w:rsidR="00AD5FB7" w:rsidP="00AD5FB7" w:rsidRDefault="00AD5FB7" w14:paraId="5BFF93AA" w14:textId="77777777">
      <w:pPr>
        <w:jc w:val="center"/>
      </w:pPr>
    </w:p>
    <w:p w:rsidRPr="00AD5FB7" w:rsidR="00AD5FB7" w:rsidP="00AD5FB7" w:rsidRDefault="00AD5FB7" w14:paraId="76D0CA8E" w14:textId="566EC68B">
      <w:pPr>
        <w:jc w:val="center"/>
      </w:pPr>
      <w:r w:rsidRPr="00AD5FB7">
        <w:t xml:space="preserve">Table </w:t>
      </w:r>
      <w:r w:rsidR="00861EFA">
        <w:t>1</w:t>
      </w:r>
      <w:r w:rsidRPr="00AD5FB7">
        <w:t>: FY 20</w:t>
      </w:r>
      <w:r w:rsidR="000E0660">
        <w:t>2</w:t>
      </w:r>
      <w:r w:rsidR="00861EFA">
        <w:t>1</w:t>
      </w:r>
      <w:r w:rsidRPr="00AD5FB7">
        <w:t xml:space="preserve"> Work Plan Progress to Date for SHIP Grant Cycle </w:t>
      </w:r>
      <w:r w:rsidR="000E0660">
        <w:br/>
      </w:r>
      <w:r w:rsidRPr="00AD5FB7">
        <w:t>June 1, 20</w:t>
      </w:r>
      <w:r w:rsidR="000E0660">
        <w:t>2</w:t>
      </w:r>
      <w:r w:rsidR="00861EFA">
        <w:t>1</w:t>
      </w:r>
      <w:r w:rsidRPr="00AD5FB7">
        <w:t xml:space="preserve"> – May 31, 202</w:t>
      </w:r>
      <w:r w:rsidR="00861EFA">
        <w:t>2</w:t>
      </w:r>
    </w:p>
    <w:p w:rsidRPr="000E0660" w:rsidR="00AD5FB7" w:rsidP="00AD5FB7" w:rsidRDefault="00AD5FB7" w14:paraId="42F795B5" w14:textId="77777777">
      <w:pPr>
        <w:pStyle w:val="TableParagraph"/>
        <w:spacing w:before="7"/>
        <w:rPr>
          <w:rFonts w:ascii="Times New Roman" w:hAnsi="Times New Roman" w:eastAsia="Times New Roman" w:cs="Times New Roman"/>
          <w:sz w:val="18"/>
          <w:szCs w:val="18"/>
        </w:rPr>
      </w:pPr>
    </w:p>
    <w:p w:rsidRPr="000E0660" w:rsidR="000E0660" w:rsidP="008F135B" w:rsidRDefault="00AD5FB7" w14:paraId="317C5150" w14:textId="1F14DD7D">
      <w:pPr>
        <w:ind w:left="-540"/>
        <w:rPr>
          <w:rFonts w:ascii="Verdana" w:hAnsi="Verdana" w:cs="Times New Roman"/>
          <w:sz w:val="20"/>
          <w:szCs w:val="20"/>
          <w:u w:color="505152"/>
        </w:rPr>
      </w:pPr>
      <w:r w:rsidRPr="000E0660">
        <w:rPr>
          <w:rFonts w:ascii="Verdana" w:hAnsi="Verdana" w:cs="Times New Roman"/>
          <w:b/>
          <w:bCs/>
          <w:sz w:val="20"/>
          <w:szCs w:val="20"/>
          <w:u w:color="505152"/>
        </w:rPr>
        <w:t>Program</w:t>
      </w:r>
      <w:r w:rsidRPr="000E0660">
        <w:rPr>
          <w:rFonts w:ascii="Verdana" w:hAnsi="Verdana" w:cs="Times New Roman"/>
          <w:b/>
          <w:bCs/>
          <w:spacing w:val="-9"/>
          <w:sz w:val="20"/>
          <w:szCs w:val="20"/>
          <w:u w:color="505152"/>
        </w:rPr>
        <w:t xml:space="preserve"> </w:t>
      </w:r>
      <w:r w:rsidRPr="000E0660">
        <w:rPr>
          <w:rFonts w:ascii="Verdana" w:hAnsi="Verdana" w:cs="Times New Roman"/>
          <w:b/>
          <w:bCs/>
          <w:sz w:val="20"/>
          <w:szCs w:val="20"/>
          <w:u w:color="505152"/>
        </w:rPr>
        <w:t>Goal:</w:t>
      </w:r>
      <w:r w:rsidR="000E0660">
        <w:rPr>
          <w:rFonts w:ascii="Verdana" w:hAnsi="Verdana" w:cs="Times New Roman"/>
          <w:b/>
          <w:bCs/>
          <w:sz w:val="20"/>
          <w:szCs w:val="20"/>
          <w:u w:color="505152"/>
        </w:rPr>
        <w:t xml:space="preserve"> </w:t>
      </w:r>
    </w:p>
    <w:p w:rsidR="000E0660" w:rsidP="00AD5FB7" w:rsidRDefault="000E0660" w14:paraId="33988FA5" w14:textId="152578FF">
      <w:pPr>
        <w:rPr>
          <w:rFonts w:ascii="Verdana" w:hAnsi="Verdana" w:cs="Times New Roman"/>
          <w:sz w:val="20"/>
          <w:szCs w:val="20"/>
          <w:u w:val="single" w:color="505152"/>
        </w:rPr>
      </w:pPr>
    </w:p>
    <w:p w:rsidRPr="000E0660" w:rsidR="00AD5FB7" w:rsidP="00AD5FB7" w:rsidRDefault="00AD5FB7" w14:paraId="70A503A5" w14:textId="0D309BE7">
      <w:pPr>
        <w:rPr>
          <w:rFonts w:ascii="Verdana" w:hAnsi="Verdana" w:cs="Times New Roman"/>
          <w:sz w:val="20"/>
          <w:szCs w:val="20"/>
          <w:u w:val="single" w:color="505152"/>
        </w:rPr>
      </w:pPr>
    </w:p>
    <w:tbl>
      <w:tblPr>
        <w:tblStyle w:val="TableGrid"/>
        <w:tblW w:w="10488" w:type="dxa"/>
        <w:tblInd w:w="-545" w:type="dxa"/>
        <w:tblLook w:val="04A0" w:firstRow="1" w:lastRow="0" w:firstColumn="1" w:lastColumn="0" w:noHBand="0" w:noVBand="1"/>
      </w:tblPr>
      <w:tblGrid>
        <w:gridCol w:w="2353"/>
        <w:gridCol w:w="1826"/>
        <w:gridCol w:w="1536"/>
        <w:gridCol w:w="2475"/>
        <w:gridCol w:w="2298"/>
      </w:tblGrid>
      <w:tr w:rsidRPr="000E0660" w:rsidR="00AD5FB7" w:rsidTr="2B58A2BE" w14:paraId="61B9056B" w14:textId="77777777">
        <w:tc>
          <w:tcPr>
            <w:tcW w:w="2353" w:type="dxa"/>
            <w:tcMar/>
          </w:tcPr>
          <w:p w:rsidRPr="000E0660" w:rsidR="00AD5FB7" w:rsidP="00AD5FB7" w:rsidRDefault="00AD5FB7" w14:paraId="0589D019" w14:textId="77777777">
            <w:pPr>
              <w:pStyle w:val="TableParagraph"/>
              <w:spacing w:line="229" w:lineRule="exact"/>
              <w:jc w:val="center"/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</w:pPr>
            <w:r w:rsidRPr="000E0660">
              <w:rPr>
                <w:rFonts w:ascii="Verdana" w:hAnsi="Verdana" w:cs="Times New Roman"/>
                <w:b/>
                <w:bCs/>
                <w:spacing w:val="-1"/>
                <w:sz w:val="20"/>
                <w:szCs w:val="20"/>
              </w:rPr>
              <w:t>Activity</w:t>
            </w:r>
          </w:p>
        </w:tc>
        <w:tc>
          <w:tcPr>
            <w:tcW w:w="1826" w:type="dxa"/>
            <w:tcMar/>
          </w:tcPr>
          <w:p w:rsidRPr="000E0660" w:rsidR="00AD5FB7" w:rsidP="000E0660" w:rsidRDefault="00AD5FB7" w14:paraId="13010C00" w14:textId="0B604E8E">
            <w:pPr>
              <w:pStyle w:val="TableParagraph"/>
              <w:spacing w:line="229" w:lineRule="exact"/>
              <w:ind w:hanging="25"/>
              <w:jc w:val="center"/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</w:pPr>
            <w:r w:rsidRPr="000E0660">
              <w:rPr>
                <w:rFonts w:ascii="Verdana" w:hAnsi="Verdana" w:cs="Times New Roman"/>
                <w:b/>
                <w:bCs/>
                <w:spacing w:val="-1"/>
                <w:sz w:val="20"/>
                <w:szCs w:val="20"/>
              </w:rPr>
              <w:t>Completion</w:t>
            </w:r>
            <w:r w:rsidRPr="000E0660" w:rsidR="000E0660">
              <w:rPr>
                <w:rFonts w:ascii="Verdana" w:hAnsi="Verdana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0E0660">
              <w:rPr>
                <w:rFonts w:ascii="Verdana" w:hAnsi="Verdana" w:cs="Times New Roman"/>
                <w:b/>
                <w:bCs/>
                <w:spacing w:val="-1"/>
                <w:sz w:val="20"/>
                <w:szCs w:val="20"/>
              </w:rPr>
              <w:t>Date/Timeline</w:t>
            </w:r>
          </w:p>
        </w:tc>
        <w:tc>
          <w:tcPr>
            <w:tcW w:w="1536" w:type="dxa"/>
            <w:tcMar/>
          </w:tcPr>
          <w:p w:rsidRPr="000E0660" w:rsidR="00AD5FB7" w:rsidP="008F135B" w:rsidRDefault="00AD5FB7" w14:paraId="2A362954" w14:textId="77777777">
            <w:pPr>
              <w:pStyle w:val="TableParagraph"/>
              <w:spacing w:line="229" w:lineRule="exact"/>
              <w:ind w:hanging="26"/>
              <w:jc w:val="center"/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</w:pPr>
            <w:r w:rsidRPr="000E0660">
              <w:rPr>
                <w:rFonts w:ascii="Verdana" w:hAnsi="Verdana" w:cs="Times New Roman"/>
                <w:b/>
                <w:bCs/>
                <w:spacing w:val="-1"/>
                <w:sz w:val="20"/>
                <w:szCs w:val="20"/>
              </w:rPr>
              <w:t>Staff and Entity</w:t>
            </w:r>
          </w:p>
        </w:tc>
        <w:tc>
          <w:tcPr>
            <w:tcW w:w="2475" w:type="dxa"/>
            <w:tcMar/>
          </w:tcPr>
          <w:p w:rsidRPr="000E0660" w:rsidR="00AD5FB7" w:rsidP="000E0660" w:rsidRDefault="00603022" w14:paraId="7ADC405F" w14:textId="6F4769B5">
            <w:pPr>
              <w:pStyle w:val="TableParagraph"/>
              <w:spacing w:line="229" w:lineRule="exact"/>
              <w:ind w:left="36" w:hanging="36"/>
              <w:jc w:val="center"/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</w:pPr>
            <w:r w:rsidRPr="000E0660">
              <w:rPr>
                <w:rFonts w:ascii="Verdana" w:hAnsi="Verdana" w:cs="Times New Roman"/>
                <w:b/>
                <w:bCs/>
                <w:spacing w:val="-1"/>
                <w:sz w:val="20"/>
                <w:szCs w:val="20"/>
              </w:rPr>
              <w:t>*</w:t>
            </w:r>
            <w:r w:rsidRPr="000E0660" w:rsidR="00AD5FB7">
              <w:rPr>
                <w:rFonts w:ascii="Verdana" w:hAnsi="Verdana" w:cs="Times New Roman"/>
                <w:b/>
                <w:bCs/>
                <w:spacing w:val="-1"/>
                <w:sz w:val="20"/>
                <w:szCs w:val="20"/>
              </w:rPr>
              <w:t>Progress/Process Measures</w:t>
            </w:r>
          </w:p>
        </w:tc>
        <w:tc>
          <w:tcPr>
            <w:tcW w:w="2298" w:type="dxa"/>
            <w:tcMar/>
          </w:tcPr>
          <w:p w:rsidRPr="000E0660" w:rsidR="00AD5FB7" w:rsidP="2B58A2BE" w:rsidRDefault="00603022" w14:paraId="6E9E79F0" w14:textId="5CCCD320" w14:noSpellErr="1">
            <w:pPr>
              <w:pStyle w:val="TableParagraph"/>
              <w:spacing w:line="229" w:lineRule="exact"/>
              <w:rPr>
                <w:rFonts w:ascii="Verdana" w:hAnsi="Verdana" w:cs="Times New Roman"/>
                <w:b w:val="1"/>
                <w:bCs w:val="1"/>
                <w:spacing w:val="-1"/>
                <w:sz w:val="18"/>
                <w:szCs w:val="18"/>
              </w:rPr>
            </w:pPr>
            <w:r w:rsidRPr="2B58A2BE" w:rsidR="00603022">
              <w:rPr>
                <w:rFonts w:ascii="Verdana" w:hAnsi="Verdana" w:cs="Times New Roman"/>
                <w:b w:val="1"/>
                <w:bCs w:val="1"/>
                <w:spacing w:val="-1"/>
                <w:sz w:val="18"/>
                <w:szCs w:val="18"/>
              </w:rPr>
              <w:t>*</w:t>
            </w:r>
            <w:r w:rsidRPr="2B58A2BE" w:rsidR="00AD5FB7">
              <w:rPr>
                <w:rFonts w:ascii="Verdana" w:hAnsi="Verdana" w:cs="Times New Roman"/>
                <w:b w:val="1"/>
                <w:bCs w:val="1"/>
                <w:spacing w:val="-1"/>
                <w:sz w:val="18"/>
                <w:szCs w:val="18"/>
              </w:rPr>
              <w:t>Outcome/Impact</w:t>
            </w:r>
          </w:p>
          <w:p w:rsidRPr="000E0660" w:rsidR="00AD5FB7" w:rsidP="000E0660" w:rsidRDefault="00AD5FB7" w14:paraId="50B8EF16" w14:textId="77777777">
            <w:pPr>
              <w:pStyle w:val="TableParagraph"/>
              <w:spacing w:line="229" w:lineRule="exact"/>
              <w:ind w:firstLine="90"/>
              <w:rPr>
                <w:rFonts w:ascii="Verdana" w:hAnsi="Verdana" w:cs="Times New Roman"/>
                <w:b/>
                <w:bCs/>
                <w:spacing w:val="-1"/>
                <w:sz w:val="20"/>
                <w:szCs w:val="20"/>
              </w:rPr>
            </w:pPr>
          </w:p>
        </w:tc>
      </w:tr>
      <w:tr w:rsidRPr="000E0660" w:rsidR="00AD5FB7" w:rsidTr="2B58A2BE" w14:paraId="4DE5AABE" w14:textId="77777777">
        <w:tc>
          <w:tcPr>
            <w:tcW w:w="10488" w:type="dxa"/>
            <w:gridSpan w:val="5"/>
            <w:shd w:val="clear" w:color="auto" w:fill="B8B9BA" w:themeFill="text1" w:themeFillTint="66"/>
            <w:tcMar/>
          </w:tcPr>
          <w:p w:rsidRPr="000E0660" w:rsidR="00AD5FB7" w:rsidP="00AD5FB7" w:rsidRDefault="00AD5FB7" w14:paraId="1211BF54" w14:textId="77777777">
            <w:pPr>
              <w:rPr>
                <w:rFonts w:ascii="Verdana" w:hAnsi="Verdana" w:cs="Times New Roman"/>
                <w:sz w:val="20"/>
                <w:szCs w:val="20"/>
              </w:rPr>
            </w:pPr>
            <w:r w:rsidRPr="000E0660">
              <w:rPr>
                <w:rFonts w:ascii="Verdana" w:hAnsi="Verdana" w:cs="Times New Roman"/>
                <w:sz w:val="20"/>
                <w:szCs w:val="20"/>
              </w:rPr>
              <w:t xml:space="preserve">Objective 1: </w:t>
            </w:r>
          </w:p>
        </w:tc>
      </w:tr>
      <w:tr w:rsidRPr="000E0660" w:rsidR="00AD5FB7" w:rsidTr="2B58A2BE" w14:paraId="42A3189F" w14:textId="77777777">
        <w:tc>
          <w:tcPr>
            <w:tcW w:w="2353" w:type="dxa"/>
            <w:tcMar/>
          </w:tcPr>
          <w:p w:rsidRPr="000E0660" w:rsidR="00AD5FB7" w:rsidP="00AD5FB7" w:rsidRDefault="00AD5FB7" w14:paraId="7ED421D2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  <w:tcMar/>
          </w:tcPr>
          <w:p w:rsidRPr="000E0660" w:rsidR="00AD5FB7" w:rsidP="00AD5FB7" w:rsidRDefault="00AD5FB7" w14:paraId="2B227D96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  <w:tcMar/>
          </w:tcPr>
          <w:p w:rsidRPr="000E0660" w:rsidR="00AD5FB7" w:rsidP="00AD5FB7" w:rsidRDefault="00AD5FB7" w14:paraId="6538A68D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  <w:tcMar/>
          </w:tcPr>
          <w:p w:rsidRPr="000E0660" w:rsidR="00AD5FB7" w:rsidP="00AD5FB7" w:rsidRDefault="00AD5FB7" w14:paraId="495A5EDE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  <w:tcMar/>
          </w:tcPr>
          <w:p w:rsidRPr="000E0660" w:rsidR="00AD5FB7" w:rsidP="00AD5FB7" w:rsidRDefault="00AD5FB7" w14:paraId="2AF636DA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Pr="000E0660" w:rsidR="00AD5FB7" w:rsidTr="2B58A2BE" w14:paraId="45A16EA8" w14:textId="77777777">
        <w:tc>
          <w:tcPr>
            <w:tcW w:w="2353" w:type="dxa"/>
            <w:tcMar/>
          </w:tcPr>
          <w:p w:rsidRPr="000E0660" w:rsidR="00AD5FB7" w:rsidP="00AD5FB7" w:rsidRDefault="00AD5FB7" w14:paraId="05F453EC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  <w:tcMar/>
          </w:tcPr>
          <w:p w:rsidRPr="000E0660" w:rsidR="00AD5FB7" w:rsidP="00AD5FB7" w:rsidRDefault="00AD5FB7" w14:paraId="09443524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  <w:tcMar/>
          </w:tcPr>
          <w:p w:rsidRPr="000E0660" w:rsidR="00AD5FB7" w:rsidP="00AD5FB7" w:rsidRDefault="00AD5FB7" w14:paraId="18B76698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  <w:tcMar/>
          </w:tcPr>
          <w:p w:rsidRPr="000E0660" w:rsidR="00AD5FB7" w:rsidP="00AD5FB7" w:rsidRDefault="00AD5FB7" w14:paraId="4EE797C1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  <w:tcMar/>
          </w:tcPr>
          <w:p w:rsidRPr="000E0660" w:rsidR="00AD5FB7" w:rsidP="00AD5FB7" w:rsidRDefault="00AD5FB7" w14:paraId="25B5AC58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Pr="000E0660" w:rsidR="00AD5FB7" w:rsidTr="2B58A2BE" w14:paraId="1DD059CF" w14:textId="77777777">
        <w:tc>
          <w:tcPr>
            <w:tcW w:w="2353" w:type="dxa"/>
            <w:tcMar/>
          </w:tcPr>
          <w:p w:rsidRPr="000E0660" w:rsidR="00AD5FB7" w:rsidP="00AD5FB7" w:rsidRDefault="00AD5FB7" w14:paraId="5D1EEFD5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  <w:tcMar/>
          </w:tcPr>
          <w:p w:rsidRPr="000E0660" w:rsidR="00AD5FB7" w:rsidP="00AD5FB7" w:rsidRDefault="00AD5FB7" w14:paraId="06E39F31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  <w:tcMar/>
          </w:tcPr>
          <w:p w:rsidRPr="000E0660" w:rsidR="00AD5FB7" w:rsidP="00AD5FB7" w:rsidRDefault="00AD5FB7" w14:paraId="655EC1FD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  <w:tcMar/>
          </w:tcPr>
          <w:p w:rsidRPr="000E0660" w:rsidR="00AD5FB7" w:rsidP="00AD5FB7" w:rsidRDefault="00AD5FB7" w14:paraId="7F44E0AC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  <w:tcMar/>
          </w:tcPr>
          <w:p w:rsidRPr="000E0660" w:rsidR="00AD5FB7" w:rsidP="00AD5FB7" w:rsidRDefault="00AD5FB7" w14:paraId="106C178E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Pr="000E0660" w:rsidR="00AD5FB7" w:rsidTr="2B58A2BE" w14:paraId="5B760E88" w14:textId="77777777">
        <w:tc>
          <w:tcPr>
            <w:tcW w:w="2353" w:type="dxa"/>
            <w:tcMar/>
          </w:tcPr>
          <w:p w:rsidRPr="000E0660" w:rsidR="00AD5FB7" w:rsidP="00AD5FB7" w:rsidRDefault="00AD5FB7" w14:paraId="5D122F04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  <w:tcMar/>
          </w:tcPr>
          <w:p w:rsidRPr="000E0660" w:rsidR="00AD5FB7" w:rsidP="00AD5FB7" w:rsidRDefault="00AD5FB7" w14:paraId="1DA29DF9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  <w:tcMar/>
          </w:tcPr>
          <w:p w:rsidRPr="000E0660" w:rsidR="00AD5FB7" w:rsidP="00AD5FB7" w:rsidRDefault="00AD5FB7" w14:paraId="0293140E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  <w:tcMar/>
          </w:tcPr>
          <w:p w:rsidRPr="000E0660" w:rsidR="00AD5FB7" w:rsidP="00AD5FB7" w:rsidRDefault="00AD5FB7" w14:paraId="5F751235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  <w:tcMar/>
          </w:tcPr>
          <w:p w:rsidRPr="000E0660" w:rsidR="00AD5FB7" w:rsidP="00AD5FB7" w:rsidRDefault="00AD5FB7" w14:paraId="29487325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Pr="000E0660" w:rsidR="00AD5FB7" w:rsidTr="2B58A2BE" w14:paraId="52D442D0" w14:textId="77777777">
        <w:tc>
          <w:tcPr>
            <w:tcW w:w="10488" w:type="dxa"/>
            <w:gridSpan w:val="5"/>
            <w:shd w:val="clear" w:color="auto" w:fill="B8B9BA" w:themeFill="text1" w:themeFillTint="66"/>
            <w:tcMar/>
          </w:tcPr>
          <w:p w:rsidRPr="000E0660" w:rsidR="00AD5FB7" w:rsidP="00AD5FB7" w:rsidRDefault="00AD5FB7" w14:paraId="5B186B2B" w14:textId="77777777">
            <w:pPr>
              <w:rPr>
                <w:rFonts w:ascii="Verdana" w:hAnsi="Verdana"/>
                <w:sz w:val="20"/>
                <w:szCs w:val="20"/>
              </w:rPr>
            </w:pPr>
            <w:r w:rsidRPr="000E0660">
              <w:rPr>
                <w:rFonts w:ascii="Verdana" w:hAnsi="Verdana" w:cs="Times New Roman"/>
                <w:sz w:val="20"/>
                <w:szCs w:val="20"/>
              </w:rPr>
              <w:t>Objective 2:</w:t>
            </w:r>
          </w:p>
        </w:tc>
      </w:tr>
      <w:tr w:rsidRPr="000E0660" w:rsidR="00AD5FB7" w:rsidTr="2B58A2BE" w14:paraId="6BFA49BA" w14:textId="77777777">
        <w:tc>
          <w:tcPr>
            <w:tcW w:w="2353" w:type="dxa"/>
            <w:tcMar/>
          </w:tcPr>
          <w:p w:rsidRPr="000E0660" w:rsidR="00AD5FB7" w:rsidP="00AD5FB7" w:rsidRDefault="00AD5FB7" w14:paraId="3413F882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  <w:tcMar/>
          </w:tcPr>
          <w:p w:rsidRPr="000E0660" w:rsidR="00AD5FB7" w:rsidP="00AD5FB7" w:rsidRDefault="00AD5FB7" w14:paraId="7D316FFC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  <w:tcMar/>
          </w:tcPr>
          <w:p w:rsidRPr="000E0660" w:rsidR="00AD5FB7" w:rsidP="00AD5FB7" w:rsidRDefault="00AD5FB7" w14:paraId="6CA211CD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  <w:tcMar/>
          </w:tcPr>
          <w:p w:rsidRPr="000E0660" w:rsidR="00AD5FB7" w:rsidP="00AD5FB7" w:rsidRDefault="00AD5FB7" w14:paraId="2091DE09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  <w:tcMar/>
          </w:tcPr>
          <w:p w:rsidRPr="000E0660" w:rsidR="00AD5FB7" w:rsidP="00AD5FB7" w:rsidRDefault="00AD5FB7" w14:paraId="16FFBCCA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Pr="000E0660" w:rsidR="00AD5FB7" w:rsidTr="2B58A2BE" w14:paraId="6FB47357" w14:textId="77777777">
        <w:tc>
          <w:tcPr>
            <w:tcW w:w="2353" w:type="dxa"/>
            <w:tcMar/>
          </w:tcPr>
          <w:p w:rsidRPr="000E0660" w:rsidR="00AD5FB7" w:rsidP="00AD5FB7" w:rsidRDefault="00AD5FB7" w14:paraId="7BEB552F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  <w:tcMar/>
          </w:tcPr>
          <w:p w:rsidRPr="000E0660" w:rsidR="00AD5FB7" w:rsidP="00AD5FB7" w:rsidRDefault="00AD5FB7" w14:paraId="0E2FEC94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  <w:tcMar/>
          </w:tcPr>
          <w:p w:rsidRPr="000E0660" w:rsidR="00AD5FB7" w:rsidP="00AD5FB7" w:rsidRDefault="00AD5FB7" w14:paraId="5F93B105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  <w:tcMar/>
          </w:tcPr>
          <w:p w:rsidRPr="000E0660" w:rsidR="00AD5FB7" w:rsidP="00AD5FB7" w:rsidRDefault="00AD5FB7" w14:paraId="3FFB030E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  <w:tcMar/>
          </w:tcPr>
          <w:p w:rsidRPr="000E0660" w:rsidR="00AD5FB7" w:rsidP="00AD5FB7" w:rsidRDefault="00AD5FB7" w14:paraId="1BB0FBB1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Pr="000E0660" w:rsidR="00AD5FB7" w:rsidTr="2B58A2BE" w14:paraId="0156B0C6" w14:textId="77777777">
        <w:tc>
          <w:tcPr>
            <w:tcW w:w="2353" w:type="dxa"/>
            <w:tcMar/>
          </w:tcPr>
          <w:p w:rsidRPr="000E0660" w:rsidR="00AD5FB7" w:rsidP="00AD5FB7" w:rsidRDefault="00AD5FB7" w14:paraId="78B9B9BA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  <w:tcMar/>
          </w:tcPr>
          <w:p w:rsidRPr="000E0660" w:rsidR="00AD5FB7" w:rsidP="00AD5FB7" w:rsidRDefault="00AD5FB7" w14:paraId="08170EC8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  <w:tcMar/>
          </w:tcPr>
          <w:p w:rsidRPr="000E0660" w:rsidR="00AD5FB7" w:rsidP="00AD5FB7" w:rsidRDefault="00AD5FB7" w14:paraId="779ECC05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  <w:tcMar/>
          </w:tcPr>
          <w:p w:rsidRPr="000E0660" w:rsidR="00AD5FB7" w:rsidP="00AD5FB7" w:rsidRDefault="00AD5FB7" w14:paraId="2205D2F4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  <w:tcMar/>
          </w:tcPr>
          <w:p w:rsidRPr="000E0660" w:rsidR="00AD5FB7" w:rsidP="00AD5FB7" w:rsidRDefault="00AD5FB7" w14:paraId="547AAD49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Pr="000E0660" w:rsidR="00AD5FB7" w:rsidTr="2B58A2BE" w14:paraId="6C3A572D" w14:textId="77777777">
        <w:tc>
          <w:tcPr>
            <w:tcW w:w="2353" w:type="dxa"/>
            <w:tcMar/>
          </w:tcPr>
          <w:p w:rsidRPr="000E0660" w:rsidR="00AD5FB7" w:rsidP="00AD5FB7" w:rsidRDefault="00AD5FB7" w14:paraId="75C85AF1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  <w:tcMar/>
          </w:tcPr>
          <w:p w:rsidRPr="000E0660" w:rsidR="00AD5FB7" w:rsidP="00AD5FB7" w:rsidRDefault="00AD5FB7" w14:paraId="2255C68A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  <w:tcMar/>
          </w:tcPr>
          <w:p w:rsidRPr="000E0660" w:rsidR="00AD5FB7" w:rsidP="00AD5FB7" w:rsidRDefault="00AD5FB7" w14:paraId="4FAE6C3B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  <w:tcMar/>
          </w:tcPr>
          <w:p w:rsidRPr="000E0660" w:rsidR="00AD5FB7" w:rsidP="00AD5FB7" w:rsidRDefault="00AD5FB7" w14:paraId="717AF3F0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  <w:tcMar/>
          </w:tcPr>
          <w:p w:rsidRPr="000E0660" w:rsidR="00AD5FB7" w:rsidP="00AD5FB7" w:rsidRDefault="00AD5FB7" w14:paraId="14ED3C98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Pr="000E0660" w:rsidR="00AD5FB7" w:rsidTr="2B58A2BE" w14:paraId="531878BA" w14:textId="77777777">
        <w:tc>
          <w:tcPr>
            <w:tcW w:w="10488" w:type="dxa"/>
            <w:gridSpan w:val="5"/>
            <w:shd w:val="clear" w:color="auto" w:fill="B8B9BA" w:themeFill="text1" w:themeFillTint="66"/>
            <w:tcMar/>
          </w:tcPr>
          <w:p w:rsidRPr="000E0660" w:rsidR="00AD5FB7" w:rsidP="00AD5FB7" w:rsidRDefault="00AD5FB7" w14:paraId="152F4FE3" w14:textId="77777777">
            <w:pPr>
              <w:rPr>
                <w:rFonts w:ascii="Verdana" w:hAnsi="Verdana"/>
                <w:sz w:val="20"/>
                <w:szCs w:val="20"/>
              </w:rPr>
            </w:pPr>
            <w:r w:rsidRPr="000E0660">
              <w:rPr>
                <w:rFonts w:ascii="Verdana" w:hAnsi="Verdana" w:cs="Times New Roman"/>
                <w:sz w:val="20"/>
                <w:szCs w:val="20"/>
              </w:rPr>
              <w:t>Objective 3:</w:t>
            </w:r>
          </w:p>
        </w:tc>
      </w:tr>
      <w:tr w:rsidRPr="000E0660" w:rsidR="00AD5FB7" w:rsidTr="2B58A2BE" w14:paraId="3584B67B" w14:textId="77777777">
        <w:tc>
          <w:tcPr>
            <w:tcW w:w="2353" w:type="dxa"/>
            <w:tcMar/>
          </w:tcPr>
          <w:p w:rsidRPr="000E0660" w:rsidR="00AD5FB7" w:rsidP="00AD5FB7" w:rsidRDefault="00AD5FB7" w14:paraId="6CDC596D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  <w:tcMar/>
          </w:tcPr>
          <w:p w:rsidRPr="000E0660" w:rsidR="00AD5FB7" w:rsidP="00AD5FB7" w:rsidRDefault="00AD5FB7" w14:paraId="5C5F8CFA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  <w:tcMar/>
          </w:tcPr>
          <w:p w:rsidRPr="000E0660" w:rsidR="00AD5FB7" w:rsidP="00AD5FB7" w:rsidRDefault="00AD5FB7" w14:paraId="58B03FB1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  <w:tcMar/>
          </w:tcPr>
          <w:p w:rsidRPr="000E0660" w:rsidR="00AD5FB7" w:rsidP="00AD5FB7" w:rsidRDefault="00AD5FB7" w14:paraId="7C884037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  <w:tcMar/>
          </w:tcPr>
          <w:p w:rsidRPr="000E0660" w:rsidR="00AD5FB7" w:rsidP="00AD5FB7" w:rsidRDefault="00AD5FB7" w14:paraId="121472CC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Pr="000E0660" w:rsidR="00AD5FB7" w:rsidTr="2B58A2BE" w14:paraId="30D7FBFA" w14:textId="77777777">
        <w:tc>
          <w:tcPr>
            <w:tcW w:w="2353" w:type="dxa"/>
            <w:tcMar/>
          </w:tcPr>
          <w:p w:rsidRPr="000E0660" w:rsidR="00AD5FB7" w:rsidP="00AD5FB7" w:rsidRDefault="00AD5FB7" w14:paraId="3F595344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  <w:tcMar/>
          </w:tcPr>
          <w:p w:rsidRPr="000E0660" w:rsidR="00AD5FB7" w:rsidP="00AD5FB7" w:rsidRDefault="00AD5FB7" w14:paraId="60DC3596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  <w:tcMar/>
          </w:tcPr>
          <w:p w:rsidRPr="000E0660" w:rsidR="00AD5FB7" w:rsidP="00AD5FB7" w:rsidRDefault="00AD5FB7" w14:paraId="7B00AC2E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  <w:tcMar/>
          </w:tcPr>
          <w:p w:rsidRPr="000E0660" w:rsidR="00AD5FB7" w:rsidP="00AD5FB7" w:rsidRDefault="00AD5FB7" w14:paraId="63DA681B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  <w:tcMar/>
          </w:tcPr>
          <w:p w:rsidRPr="000E0660" w:rsidR="00AD5FB7" w:rsidP="00AD5FB7" w:rsidRDefault="00AD5FB7" w14:paraId="4CD8B657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Pr="000E0660" w:rsidR="00AD5FB7" w:rsidTr="2B58A2BE" w14:paraId="7167011A" w14:textId="77777777">
        <w:tc>
          <w:tcPr>
            <w:tcW w:w="2353" w:type="dxa"/>
            <w:tcMar/>
          </w:tcPr>
          <w:p w:rsidRPr="000E0660" w:rsidR="00AD5FB7" w:rsidP="00AD5FB7" w:rsidRDefault="00AD5FB7" w14:paraId="68EA6D86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  <w:tcMar/>
          </w:tcPr>
          <w:p w:rsidRPr="000E0660" w:rsidR="00AD5FB7" w:rsidP="00AD5FB7" w:rsidRDefault="00AD5FB7" w14:paraId="0478A75E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  <w:tcMar/>
          </w:tcPr>
          <w:p w:rsidRPr="000E0660" w:rsidR="00AD5FB7" w:rsidP="00AD5FB7" w:rsidRDefault="00AD5FB7" w14:paraId="23B97407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  <w:tcMar/>
          </w:tcPr>
          <w:p w:rsidRPr="000E0660" w:rsidR="00AD5FB7" w:rsidP="00AD5FB7" w:rsidRDefault="00AD5FB7" w14:paraId="1CA4F0D5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  <w:tcMar/>
          </w:tcPr>
          <w:p w:rsidRPr="000E0660" w:rsidR="00AD5FB7" w:rsidP="00AD5FB7" w:rsidRDefault="00AD5FB7" w14:paraId="7EB7EF5F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Pr="000E0660" w:rsidR="00AD5FB7" w:rsidTr="2B58A2BE" w14:paraId="3F8DBA5E" w14:textId="77777777">
        <w:tc>
          <w:tcPr>
            <w:tcW w:w="2353" w:type="dxa"/>
            <w:tcMar/>
          </w:tcPr>
          <w:p w:rsidRPr="000E0660" w:rsidR="00AD5FB7" w:rsidP="00AD5FB7" w:rsidRDefault="00AD5FB7" w14:paraId="17A22A60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  <w:tcMar/>
          </w:tcPr>
          <w:p w:rsidRPr="000E0660" w:rsidR="00AD5FB7" w:rsidP="00AD5FB7" w:rsidRDefault="00AD5FB7" w14:paraId="434055F4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  <w:tcMar/>
          </w:tcPr>
          <w:p w:rsidRPr="000E0660" w:rsidR="00AD5FB7" w:rsidP="00AD5FB7" w:rsidRDefault="00AD5FB7" w14:paraId="162E4A82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  <w:tcMar/>
          </w:tcPr>
          <w:p w:rsidRPr="000E0660" w:rsidR="00AD5FB7" w:rsidP="00AD5FB7" w:rsidRDefault="00AD5FB7" w14:paraId="08ED210A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  <w:tcMar/>
          </w:tcPr>
          <w:p w:rsidRPr="000E0660" w:rsidR="00AD5FB7" w:rsidP="00AD5FB7" w:rsidRDefault="00AD5FB7" w14:paraId="0C193EDF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Pr="000E0660" w:rsidR="00AD5FB7" w:rsidTr="2B58A2BE" w14:paraId="410EC418" w14:textId="77777777">
        <w:tc>
          <w:tcPr>
            <w:tcW w:w="10488" w:type="dxa"/>
            <w:gridSpan w:val="5"/>
            <w:shd w:val="clear" w:color="auto" w:fill="B8B9BA" w:themeFill="text1" w:themeFillTint="66"/>
            <w:tcMar/>
          </w:tcPr>
          <w:p w:rsidRPr="000E0660" w:rsidR="00AD5FB7" w:rsidP="00AD5FB7" w:rsidRDefault="00AD5FB7" w14:paraId="3B337B52" w14:textId="77777777">
            <w:pPr>
              <w:rPr>
                <w:rFonts w:ascii="Verdana" w:hAnsi="Verdana"/>
                <w:sz w:val="20"/>
                <w:szCs w:val="20"/>
              </w:rPr>
            </w:pPr>
            <w:r w:rsidRPr="000E0660">
              <w:rPr>
                <w:rFonts w:ascii="Verdana" w:hAnsi="Verdana" w:cs="Times New Roman"/>
                <w:sz w:val="20"/>
                <w:szCs w:val="20"/>
              </w:rPr>
              <w:t>Objective 4:</w:t>
            </w:r>
          </w:p>
        </w:tc>
      </w:tr>
      <w:tr w:rsidRPr="000E0660" w:rsidR="00AD5FB7" w:rsidTr="2B58A2BE" w14:paraId="08A01C49" w14:textId="77777777">
        <w:tc>
          <w:tcPr>
            <w:tcW w:w="2353" w:type="dxa"/>
            <w:tcMar/>
          </w:tcPr>
          <w:p w:rsidRPr="000E0660" w:rsidR="00AD5FB7" w:rsidP="00AD5FB7" w:rsidRDefault="00AD5FB7" w14:paraId="6E85953F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  <w:tcMar/>
          </w:tcPr>
          <w:p w:rsidRPr="000E0660" w:rsidR="00AD5FB7" w:rsidP="00AD5FB7" w:rsidRDefault="00AD5FB7" w14:paraId="15BB8B80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  <w:tcMar/>
          </w:tcPr>
          <w:p w:rsidRPr="000E0660" w:rsidR="00AD5FB7" w:rsidP="00AD5FB7" w:rsidRDefault="00AD5FB7" w14:paraId="56E3597B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  <w:tcMar/>
          </w:tcPr>
          <w:p w:rsidRPr="000E0660" w:rsidR="00AD5FB7" w:rsidP="00AD5FB7" w:rsidRDefault="00AD5FB7" w14:paraId="6AECB56C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  <w:tcMar/>
          </w:tcPr>
          <w:p w:rsidRPr="000E0660" w:rsidR="00AD5FB7" w:rsidP="00AD5FB7" w:rsidRDefault="00AD5FB7" w14:paraId="15F8E619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Pr="000E0660" w:rsidR="00AD5FB7" w:rsidTr="2B58A2BE" w14:paraId="0E4B0860" w14:textId="77777777">
        <w:tc>
          <w:tcPr>
            <w:tcW w:w="2353" w:type="dxa"/>
            <w:tcMar/>
          </w:tcPr>
          <w:p w:rsidRPr="000E0660" w:rsidR="00AD5FB7" w:rsidP="00AD5FB7" w:rsidRDefault="00AD5FB7" w14:paraId="0169CFC6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  <w:tcMar/>
          </w:tcPr>
          <w:p w:rsidRPr="000E0660" w:rsidR="00AD5FB7" w:rsidP="00AD5FB7" w:rsidRDefault="00AD5FB7" w14:paraId="53549BB2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  <w:tcMar/>
          </w:tcPr>
          <w:p w:rsidRPr="000E0660" w:rsidR="00AD5FB7" w:rsidP="00AD5FB7" w:rsidRDefault="00AD5FB7" w14:paraId="6FE5E16A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  <w:tcMar/>
          </w:tcPr>
          <w:p w:rsidRPr="000E0660" w:rsidR="00AD5FB7" w:rsidP="00AD5FB7" w:rsidRDefault="00AD5FB7" w14:paraId="61059E6F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  <w:tcMar/>
          </w:tcPr>
          <w:p w:rsidRPr="000E0660" w:rsidR="00AD5FB7" w:rsidP="00AD5FB7" w:rsidRDefault="00AD5FB7" w14:paraId="2F9BFD24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Pr="000E0660" w:rsidR="00AD5FB7" w:rsidTr="2B58A2BE" w14:paraId="398FDD2B" w14:textId="77777777">
        <w:tc>
          <w:tcPr>
            <w:tcW w:w="2353" w:type="dxa"/>
            <w:tcMar/>
          </w:tcPr>
          <w:p w:rsidRPr="000E0660" w:rsidR="00AD5FB7" w:rsidP="00AD5FB7" w:rsidRDefault="00AD5FB7" w14:paraId="6F8D0A7D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  <w:tcMar/>
          </w:tcPr>
          <w:p w:rsidRPr="000E0660" w:rsidR="00AD5FB7" w:rsidP="00AD5FB7" w:rsidRDefault="00AD5FB7" w14:paraId="10D83F6B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  <w:tcMar/>
          </w:tcPr>
          <w:p w:rsidRPr="000E0660" w:rsidR="00AD5FB7" w:rsidP="00AD5FB7" w:rsidRDefault="00AD5FB7" w14:paraId="5305B5D3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  <w:tcMar/>
          </w:tcPr>
          <w:p w:rsidRPr="000E0660" w:rsidR="00AD5FB7" w:rsidP="00AD5FB7" w:rsidRDefault="00AD5FB7" w14:paraId="1D1D4435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  <w:tcMar/>
          </w:tcPr>
          <w:p w:rsidRPr="000E0660" w:rsidR="00AD5FB7" w:rsidP="00AD5FB7" w:rsidRDefault="00AD5FB7" w14:paraId="06CE75F5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Pr="000E0660" w:rsidR="00603022" w:rsidTr="2B58A2BE" w14:paraId="40A099C2" w14:textId="77777777">
        <w:tc>
          <w:tcPr>
            <w:tcW w:w="2353" w:type="dxa"/>
            <w:tcMar/>
          </w:tcPr>
          <w:p w:rsidRPr="000E0660" w:rsidR="00603022" w:rsidP="00AD5FB7" w:rsidRDefault="00603022" w14:paraId="5F24980E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  <w:tcMar/>
          </w:tcPr>
          <w:p w:rsidRPr="000E0660" w:rsidR="00603022" w:rsidP="00AD5FB7" w:rsidRDefault="00603022" w14:paraId="19EA3E56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  <w:tcMar/>
          </w:tcPr>
          <w:p w:rsidRPr="000E0660" w:rsidR="00603022" w:rsidP="00AD5FB7" w:rsidRDefault="00603022" w14:paraId="4A661646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  <w:tcMar/>
          </w:tcPr>
          <w:p w:rsidRPr="000E0660" w:rsidR="00603022" w:rsidP="00AD5FB7" w:rsidRDefault="00603022" w14:paraId="49715BA3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  <w:tcMar/>
          </w:tcPr>
          <w:p w:rsidRPr="000E0660" w:rsidR="00603022" w:rsidP="00AD5FB7" w:rsidRDefault="00603022" w14:paraId="1CD55EBF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Pr="000E0660" w:rsidR="00603022" w:rsidTr="2B58A2BE" w14:paraId="25B13165" w14:textId="77777777">
        <w:tc>
          <w:tcPr>
            <w:tcW w:w="10488" w:type="dxa"/>
            <w:gridSpan w:val="5"/>
            <w:shd w:val="clear" w:color="auto" w:fill="B8B9BA" w:themeFill="text1" w:themeFillTint="66"/>
            <w:tcMar/>
          </w:tcPr>
          <w:p w:rsidRPr="000E0660" w:rsidR="00603022" w:rsidP="00AD5FB7" w:rsidRDefault="00603022" w14:paraId="6C376F2E" w14:textId="77777777">
            <w:pPr>
              <w:rPr>
                <w:rFonts w:ascii="Verdana" w:hAnsi="Verdana"/>
                <w:sz w:val="20"/>
                <w:szCs w:val="20"/>
              </w:rPr>
            </w:pPr>
            <w:r w:rsidRPr="000E0660">
              <w:rPr>
                <w:rFonts w:ascii="Verdana" w:hAnsi="Verdana" w:cs="Times New Roman"/>
                <w:sz w:val="20"/>
                <w:szCs w:val="20"/>
              </w:rPr>
              <w:t>Objective 5:</w:t>
            </w:r>
          </w:p>
        </w:tc>
      </w:tr>
      <w:tr w:rsidRPr="000E0660" w:rsidR="00AD5FB7" w:rsidTr="2B58A2BE" w14:paraId="081450AA" w14:textId="77777777">
        <w:tc>
          <w:tcPr>
            <w:tcW w:w="2353" w:type="dxa"/>
            <w:tcMar/>
          </w:tcPr>
          <w:p w:rsidRPr="000E0660" w:rsidR="00AD5FB7" w:rsidP="00AD5FB7" w:rsidRDefault="00AD5FB7" w14:paraId="19C0C8EF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  <w:tcMar/>
          </w:tcPr>
          <w:p w:rsidRPr="000E0660" w:rsidR="00AD5FB7" w:rsidP="00AD5FB7" w:rsidRDefault="00AD5FB7" w14:paraId="13E9391E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  <w:tcMar/>
          </w:tcPr>
          <w:p w:rsidRPr="000E0660" w:rsidR="00AD5FB7" w:rsidP="00AD5FB7" w:rsidRDefault="00AD5FB7" w14:paraId="7540E187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  <w:tcMar/>
          </w:tcPr>
          <w:p w:rsidRPr="000E0660" w:rsidR="00AD5FB7" w:rsidP="00AD5FB7" w:rsidRDefault="00AD5FB7" w14:paraId="5518E9A2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  <w:tcMar/>
          </w:tcPr>
          <w:p w:rsidRPr="000E0660" w:rsidR="00AD5FB7" w:rsidP="00AD5FB7" w:rsidRDefault="00AD5FB7" w14:paraId="37C7D3C7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Pr="000E0660" w:rsidR="00AD5FB7" w:rsidTr="2B58A2BE" w14:paraId="64580178" w14:textId="77777777">
        <w:tc>
          <w:tcPr>
            <w:tcW w:w="2353" w:type="dxa"/>
            <w:tcMar/>
          </w:tcPr>
          <w:p w:rsidRPr="000E0660" w:rsidR="00AD5FB7" w:rsidP="00AD5FB7" w:rsidRDefault="00AD5FB7" w14:paraId="0E67354B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  <w:tcMar/>
          </w:tcPr>
          <w:p w:rsidRPr="000E0660" w:rsidR="00AD5FB7" w:rsidP="00AD5FB7" w:rsidRDefault="00AD5FB7" w14:paraId="2874462E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  <w:tcMar/>
          </w:tcPr>
          <w:p w:rsidRPr="000E0660" w:rsidR="00AD5FB7" w:rsidP="00AD5FB7" w:rsidRDefault="00AD5FB7" w14:paraId="0FB51494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  <w:tcMar/>
          </w:tcPr>
          <w:p w:rsidRPr="000E0660" w:rsidR="00AD5FB7" w:rsidP="00AD5FB7" w:rsidRDefault="00AD5FB7" w14:paraId="30E31848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  <w:tcMar/>
          </w:tcPr>
          <w:p w:rsidRPr="000E0660" w:rsidR="00AD5FB7" w:rsidP="00AD5FB7" w:rsidRDefault="00AD5FB7" w14:paraId="13274392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Pr="000E0660" w:rsidR="00AD5FB7" w:rsidTr="2B58A2BE" w14:paraId="52183564" w14:textId="77777777">
        <w:tc>
          <w:tcPr>
            <w:tcW w:w="2353" w:type="dxa"/>
            <w:tcMar/>
          </w:tcPr>
          <w:p w:rsidRPr="000E0660" w:rsidR="00AD5FB7" w:rsidP="00AD5FB7" w:rsidRDefault="00AD5FB7" w14:paraId="1F3D32BC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  <w:tcMar/>
          </w:tcPr>
          <w:p w:rsidRPr="000E0660" w:rsidR="00AD5FB7" w:rsidP="00AD5FB7" w:rsidRDefault="00AD5FB7" w14:paraId="09D01D7B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  <w:tcMar/>
          </w:tcPr>
          <w:p w:rsidRPr="000E0660" w:rsidR="00AD5FB7" w:rsidP="00AD5FB7" w:rsidRDefault="00AD5FB7" w14:paraId="1007C098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  <w:tcMar/>
          </w:tcPr>
          <w:p w:rsidRPr="000E0660" w:rsidR="00AD5FB7" w:rsidP="00AD5FB7" w:rsidRDefault="00AD5FB7" w14:paraId="14743095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  <w:tcMar/>
          </w:tcPr>
          <w:p w:rsidRPr="000E0660" w:rsidR="00AD5FB7" w:rsidP="00AD5FB7" w:rsidRDefault="00AD5FB7" w14:paraId="487881CB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Pr="000E0660" w:rsidR="00AD5FB7" w:rsidTr="2B58A2BE" w14:paraId="67D5198D" w14:textId="77777777">
        <w:tc>
          <w:tcPr>
            <w:tcW w:w="2353" w:type="dxa"/>
            <w:tcMar/>
          </w:tcPr>
          <w:p w:rsidRPr="000E0660" w:rsidR="00AD5FB7" w:rsidP="00AD5FB7" w:rsidRDefault="00AD5FB7" w14:paraId="05C525B5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  <w:tcMar/>
          </w:tcPr>
          <w:p w:rsidRPr="000E0660" w:rsidR="00AD5FB7" w:rsidP="00AD5FB7" w:rsidRDefault="00AD5FB7" w14:paraId="77444533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  <w:tcMar/>
          </w:tcPr>
          <w:p w:rsidRPr="000E0660" w:rsidR="00AD5FB7" w:rsidP="00AD5FB7" w:rsidRDefault="00AD5FB7" w14:paraId="111FBB6D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  <w:tcMar/>
          </w:tcPr>
          <w:p w:rsidRPr="000E0660" w:rsidR="00AD5FB7" w:rsidP="00AD5FB7" w:rsidRDefault="00AD5FB7" w14:paraId="09660EDB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  <w:tcMar/>
          </w:tcPr>
          <w:p w:rsidRPr="000E0660" w:rsidR="00AD5FB7" w:rsidP="00AD5FB7" w:rsidRDefault="00AD5FB7" w14:paraId="2B549B43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Pr="000E0660" w:rsidR="00603022" w:rsidTr="2B58A2BE" w14:paraId="06433B63" w14:textId="77777777">
        <w:tc>
          <w:tcPr>
            <w:tcW w:w="10488" w:type="dxa"/>
            <w:gridSpan w:val="5"/>
            <w:shd w:val="clear" w:color="auto" w:fill="B8B9BA" w:themeFill="text1" w:themeFillTint="66"/>
            <w:tcMar/>
          </w:tcPr>
          <w:p w:rsidRPr="000E0660" w:rsidR="00603022" w:rsidP="00AD5FB7" w:rsidRDefault="00603022" w14:paraId="7542299C" w14:textId="77777777">
            <w:pPr>
              <w:rPr>
                <w:rFonts w:ascii="Verdana" w:hAnsi="Verdana"/>
                <w:sz w:val="20"/>
                <w:szCs w:val="20"/>
              </w:rPr>
            </w:pPr>
            <w:r w:rsidRPr="000E0660">
              <w:rPr>
                <w:rFonts w:ascii="Verdana" w:hAnsi="Verdana" w:cs="Times New Roman"/>
                <w:sz w:val="20"/>
                <w:szCs w:val="20"/>
              </w:rPr>
              <w:t>Objective 6:</w:t>
            </w:r>
          </w:p>
        </w:tc>
      </w:tr>
      <w:tr w:rsidRPr="000E0660" w:rsidR="00AD5FB7" w:rsidTr="2B58A2BE" w14:paraId="37980867" w14:textId="77777777">
        <w:tc>
          <w:tcPr>
            <w:tcW w:w="2353" w:type="dxa"/>
            <w:tcMar/>
          </w:tcPr>
          <w:p w:rsidRPr="000E0660" w:rsidR="00AD5FB7" w:rsidP="00AD5FB7" w:rsidRDefault="00AD5FB7" w14:paraId="5C4A063A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  <w:tcMar/>
          </w:tcPr>
          <w:p w:rsidRPr="000E0660" w:rsidR="00AD5FB7" w:rsidP="00AD5FB7" w:rsidRDefault="00AD5FB7" w14:paraId="1EDDC0EE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  <w:tcMar/>
          </w:tcPr>
          <w:p w:rsidRPr="000E0660" w:rsidR="00AD5FB7" w:rsidP="00AD5FB7" w:rsidRDefault="00AD5FB7" w14:paraId="3C3F267B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  <w:tcMar/>
          </w:tcPr>
          <w:p w:rsidRPr="000E0660" w:rsidR="00AD5FB7" w:rsidP="00AD5FB7" w:rsidRDefault="00AD5FB7" w14:paraId="5DB4031D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  <w:tcMar/>
          </w:tcPr>
          <w:p w:rsidRPr="000E0660" w:rsidR="00AD5FB7" w:rsidP="00AD5FB7" w:rsidRDefault="00AD5FB7" w14:paraId="5DE865D8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Pr="000E0660" w:rsidR="00AD5FB7" w:rsidTr="2B58A2BE" w14:paraId="37ED40CD" w14:textId="77777777">
        <w:tc>
          <w:tcPr>
            <w:tcW w:w="2353" w:type="dxa"/>
            <w:tcMar/>
          </w:tcPr>
          <w:p w:rsidRPr="000E0660" w:rsidR="00AD5FB7" w:rsidP="00AD5FB7" w:rsidRDefault="00AD5FB7" w14:paraId="5E8737B3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  <w:tcMar/>
          </w:tcPr>
          <w:p w:rsidRPr="000E0660" w:rsidR="00AD5FB7" w:rsidP="00AD5FB7" w:rsidRDefault="00AD5FB7" w14:paraId="0470B788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  <w:tcMar/>
          </w:tcPr>
          <w:p w:rsidRPr="000E0660" w:rsidR="00AD5FB7" w:rsidP="00AD5FB7" w:rsidRDefault="00AD5FB7" w14:paraId="733D864A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  <w:tcMar/>
          </w:tcPr>
          <w:p w:rsidRPr="000E0660" w:rsidR="00AD5FB7" w:rsidP="00AD5FB7" w:rsidRDefault="00AD5FB7" w14:paraId="1A55B354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  <w:tcMar/>
          </w:tcPr>
          <w:p w:rsidRPr="000E0660" w:rsidR="00AD5FB7" w:rsidP="00AD5FB7" w:rsidRDefault="00AD5FB7" w14:paraId="64CD6D76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Pr="000E0660" w:rsidR="00AD5FB7" w:rsidTr="2B58A2BE" w14:paraId="130AE319" w14:textId="77777777">
        <w:tc>
          <w:tcPr>
            <w:tcW w:w="2353" w:type="dxa"/>
            <w:tcMar/>
          </w:tcPr>
          <w:p w:rsidRPr="000E0660" w:rsidR="00AD5FB7" w:rsidP="00AD5FB7" w:rsidRDefault="00AD5FB7" w14:paraId="23DBD8C2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  <w:tcMar/>
          </w:tcPr>
          <w:p w:rsidRPr="000E0660" w:rsidR="00AD5FB7" w:rsidP="00AD5FB7" w:rsidRDefault="00AD5FB7" w14:paraId="44174D9D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  <w:tcMar/>
          </w:tcPr>
          <w:p w:rsidRPr="000E0660" w:rsidR="00AD5FB7" w:rsidP="00AD5FB7" w:rsidRDefault="00AD5FB7" w14:paraId="4D095048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  <w:tcMar/>
          </w:tcPr>
          <w:p w:rsidRPr="000E0660" w:rsidR="00AD5FB7" w:rsidP="00AD5FB7" w:rsidRDefault="00AD5FB7" w14:paraId="7959C899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  <w:tcMar/>
          </w:tcPr>
          <w:p w:rsidRPr="000E0660" w:rsidR="00AD5FB7" w:rsidP="00AD5FB7" w:rsidRDefault="00AD5FB7" w14:paraId="04718BBF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Pr="000E0660" w:rsidR="00AD5FB7" w:rsidTr="2B58A2BE" w14:paraId="0ADD9A3A" w14:textId="77777777">
        <w:tc>
          <w:tcPr>
            <w:tcW w:w="2353" w:type="dxa"/>
            <w:tcMar/>
          </w:tcPr>
          <w:p w:rsidRPr="000E0660" w:rsidR="00AD5FB7" w:rsidP="00AD5FB7" w:rsidRDefault="00AD5FB7" w14:paraId="23B6FF37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  <w:tcMar/>
          </w:tcPr>
          <w:p w:rsidRPr="000E0660" w:rsidR="00AD5FB7" w:rsidP="00AD5FB7" w:rsidRDefault="00AD5FB7" w14:paraId="3E699F3F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  <w:tcMar/>
          </w:tcPr>
          <w:p w:rsidRPr="000E0660" w:rsidR="00AD5FB7" w:rsidP="00AD5FB7" w:rsidRDefault="00AD5FB7" w14:paraId="750F0B8D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  <w:tcMar/>
          </w:tcPr>
          <w:p w:rsidRPr="000E0660" w:rsidR="00AD5FB7" w:rsidP="00AD5FB7" w:rsidRDefault="00AD5FB7" w14:paraId="5D3B0DFE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  <w:tcMar/>
          </w:tcPr>
          <w:p w:rsidRPr="000E0660" w:rsidR="00AD5FB7" w:rsidP="00AD5FB7" w:rsidRDefault="00AD5FB7" w14:paraId="3D94A729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Pr="000E0660" w:rsidR="00AD5FB7" w:rsidTr="2B58A2BE" w14:paraId="54DE9C09" w14:textId="77777777">
        <w:tc>
          <w:tcPr>
            <w:tcW w:w="2353" w:type="dxa"/>
            <w:tcMar/>
          </w:tcPr>
          <w:p w:rsidRPr="000E0660" w:rsidR="00AD5FB7" w:rsidP="00AD5FB7" w:rsidRDefault="00AD5FB7" w14:paraId="72725DBD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  <w:tcMar/>
          </w:tcPr>
          <w:p w:rsidRPr="000E0660" w:rsidR="00AD5FB7" w:rsidP="00AD5FB7" w:rsidRDefault="00AD5FB7" w14:paraId="2882FE1E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  <w:tcMar/>
          </w:tcPr>
          <w:p w:rsidRPr="000E0660" w:rsidR="00AD5FB7" w:rsidP="00AD5FB7" w:rsidRDefault="00AD5FB7" w14:paraId="445B9273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  <w:tcMar/>
          </w:tcPr>
          <w:p w:rsidRPr="000E0660" w:rsidR="00AD5FB7" w:rsidP="00AD5FB7" w:rsidRDefault="00AD5FB7" w14:paraId="080E1F8C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  <w:tcMar/>
          </w:tcPr>
          <w:p w:rsidRPr="000E0660" w:rsidR="00AD5FB7" w:rsidP="00AD5FB7" w:rsidRDefault="00AD5FB7" w14:paraId="20DCE234" w14:textId="7777777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Pr="000E0660" w:rsidR="00603022" w:rsidTr="2B58A2BE" w14:paraId="6EB3D952" w14:textId="77777777">
        <w:tc>
          <w:tcPr>
            <w:tcW w:w="10488" w:type="dxa"/>
            <w:gridSpan w:val="5"/>
            <w:tcMar/>
          </w:tcPr>
          <w:p w:rsidRPr="000E0660" w:rsidR="00603022" w:rsidP="00AD5FB7" w:rsidRDefault="00603022" w14:paraId="7B14F97B" w14:textId="3A38A8BF">
            <w:pPr>
              <w:rPr>
                <w:rFonts w:ascii="Verdana" w:hAnsi="Verdana" w:cs="Times New Roman"/>
                <w:sz w:val="20"/>
                <w:szCs w:val="20"/>
              </w:rPr>
            </w:pPr>
            <w:r w:rsidRPr="000E0660">
              <w:rPr>
                <w:rFonts w:ascii="Verdana" w:hAnsi="Verdana" w:cs="Times New Roman"/>
                <w:sz w:val="20"/>
                <w:szCs w:val="20"/>
              </w:rPr>
              <w:t>Add additional</w:t>
            </w:r>
            <w:r w:rsidRPr="000E0660" w:rsidR="00895A7B">
              <w:rPr>
                <w:rFonts w:ascii="Verdana" w:hAnsi="Verdana" w:cs="Times New Roman"/>
                <w:sz w:val="20"/>
                <w:szCs w:val="20"/>
              </w:rPr>
              <w:t xml:space="preserve"> goals and</w:t>
            </w:r>
            <w:r w:rsidRPr="000E0660">
              <w:rPr>
                <w:rFonts w:ascii="Verdana" w:hAnsi="Verdana" w:cs="Times New Roman"/>
                <w:sz w:val="20"/>
                <w:szCs w:val="20"/>
              </w:rPr>
              <w:t xml:space="preserve"> o</w:t>
            </w:r>
            <w:r w:rsidRPr="000E0660" w:rsidR="007C7084">
              <w:rPr>
                <w:rFonts w:ascii="Verdana" w:hAnsi="Verdana" w:cs="Times New Roman"/>
                <w:sz w:val="20"/>
                <w:szCs w:val="20"/>
              </w:rPr>
              <w:t>bjectives as needed</w:t>
            </w:r>
          </w:p>
        </w:tc>
      </w:tr>
    </w:tbl>
    <w:p w:rsidRPr="000E0660" w:rsidR="00AD5FB7" w:rsidP="00AD5FB7" w:rsidRDefault="00AD5FB7" w14:paraId="04A4FF87" w14:textId="77777777">
      <w:pPr>
        <w:rPr>
          <w:rFonts w:ascii="Verdana" w:hAnsi="Verdana" w:cs="Times New Roman"/>
          <w:sz w:val="20"/>
          <w:szCs w:val="20"/>
        </w:rPr>
      </w:pPr>
    </w:p>
    <w:p w:rsidRPr="000E0660" w:rsidR="00603022" w:rsidP="00AD5FB7" w:rsidRDefault="00603022" w14:paraId="48EB7E56" w14:textId="77777777">
      <w:pPr>
        <w:rPr>
          <w:rFonts w:ascii="Verdana" w:hAnsi="Verdana" w:cs="Times New Roman"/>
          <w:sz w:val="20"/>
          <w:szCs w:val="20"/>
        </w:rPr>
      </w:pPr>
    </w:p>
    <w:p w:rsidRPr="000E0660" w:rsidR="00603022" w:rsidP="000D0375" w:rsidRDefault="00603022" w14:paraId="0D5A8E19" w14:textId="453FA309">
      <w:pPr>
        <w:ind w:left="-630" w:right="-630"/>
        <w:rPr>
          <w:rFonts w:ascii="Verdana" w:hAnsi="Verdana" w:cs="Times New Roman"/>
          <w:sz w:val="20"/>
          <w:szCs w:val="20"/>
        </w:rPr>
      </w:pPr>
      <w:r w:rsidRPr="000E0660">
        <w:rPr>
          <w:rFonts w:ascii="Verdana" w:hAnsi="Verdana" w:cs="Times New Roman"/>
          <w:sz w:val="20"/>
          <w:szCs w:val="20"/>
        </w:rPr>
        <w:t xml:space="preserve">*Please note that the </w:t>
      </w:r>
      <w:r w:rsidRPr="000E0660">
        <w:rPr>
          <w:rFonts w:ascii="Verdana" w:hAnsi="Verdana" w:cs="Times New Roman"/>
          <w:b/>
          <w:bCs/>
          <w:sz w:val="20"/>
          <w:szCs w:val="20"/>
        </w:rPr>
        <w:t>progress/process measures</w:t>
      </w:r>
      <w:r w:rsidRPr="000E0660">
        <w:rPr>
          <w:rFonts w:ascii="Verdana" w:hAnsi="Verdana" w:cs="Times New Roman"/>
          <w:sz w:val="20"/>
          <w:szCs w:val="20"/>
        </w:rPr>
        <w:t xml:space="preserve"> section and the </w:t>
      </w:r>
      <w:r w:rsidRPr="000E0660">
        <w:rPr>
          <w:rFonts w:ascii="Verdana" w:hAnsi="Verdana" w:cs="Times New Roman"/>
          <w:b/>
          <w:bCs/>
          <w:sz w:val="20"/>
          <w:szCs w:val="20"/>
        </w:rPr>
        <w:t>outcomes/impact</w:t>
      </w:r>
      <w:r w:rsidRPr="000E0660">
        <w:rPr>
          <w:rFonts w:ascii="Verdana" w:hAnsi="Verdana" w:cs="Times New Roman"/>
          <w:sz w:val="20"/>
          <w:szCs w:val="20"/>
        </w:rPr>
        <w:t xml:space="preserve"> section should contain detailed information on progress made over the past year. This reflects the FY 20</w:t>
      </w:r>
      <w:r w:rsidR="000E0660">
        <w:rPr>
          <w:rFonts w:ascii="Verdana" w:hAnsi="Verdana" w:cs="Times New Roman"/>
          <w:sz w:val="20"/>
          <w:szCs w:val="20"/>
        </w:rPr>
        <w:t>2</w:t>
      </w:r>
      <w:r w:rsidR="00465FDF">
        <w:rPr>
          <w:rFonts w:ascii="Verdana" w:hAnsi="Verdana" w:cs="Times New Roman"/>
          <w:sz w:val="20"/>
          <w:szCs w:val="20"/>
        </w:rPr>
        <w:t>1</w:t>
      </w:r>
      <w:r w:rsidRPr="000E0660">
        <w:rPr>
          <w:rFonts w:ascii="Verdana" w:hAnsi="Verdana" w:cs="Times New Roman"/>
          <w:sz w:val="20"/>
          <w:szCs w:val="20"/>
        </w:rPr>
        <w:t xml:space="preserve"> budget period (June 1, 20</w:t>
      </w:r>
      <w:r w:rsidR="000E0660">
        <w:rPr>
          <w:rFonts w:ascii="Verdana" w:hAnsi="Verdana" w:cs="Times New Roman"/>
          <w:sz w:val="20"/>
          <w:szCs w:val="20"/>
        </w:rPr>
        <w:t>2</w:t>
      </w:r>
      <w:r w:rsidR="00465FDF">
        <w:rPr>
          <w:rFonts w:ascii="Verdana" w:hAnsi="Verdana" w:cs="Times New Roman"/>
          <w:sz w:val="20"/>
          <w:szCs w:val="20"/>
        </w:rPr>
        <w:t>1</w:t>
      </w:r>
      <w:r w:rsidRPr="000E0660">
        <w:rPr>
          <w:rFonts w:ascii="Verdana" w:hAnsi="Verdana" w:cs="Times New Roman"/>
          <w:sz w:val="20"/>
          <w:szCs w:val="20"/>
        </w:rPr>
        <w:t xml:space="preserve"> – May 31, 202</w:t>
      </w:r>
      <w:r w:rsidR="00465FDF">
        <w:rPr>
          <w:rFonts w:ascii="Verdana" w:hAnsi="Verdana" w:cs="Times New Roman"/>
          <w:sz w:val="20"/>
          <w:szCs w:val="20"/>
        </w:rPr>
        <w:t>2</w:t>
      </w:r>
      <w:r w:rsidRPr="000E0660">
        <w:rPr>
          <w:rFonts w:ascii="Verdana" w:hAnsi="Verdana" w:cs="Times New Roman"/>
          <w:sz w:val="20"/>
          <w:szCs w:val="20"/>
        </w:rPr>
        <w:t>).</w:t>
      </w:r>
    </w:p>
    <w:p w:rsidRPr="000E0660" w:rsidR="00603022" w:rsidP="00AD5FB7" w:rsidRDefault="00603022" w14:paraId="660A1B4A" w14:textId="77777777">
      <w:pPr>
        <w:rPr>
          <w:rFonts w:ascii="Verdana" w:hAnsi="Verdana"/>
          <w:sz w:val="20"/>
          <w:szCs w:val="20"/>
        </w:rPr>
      </w:pPr>
    </w:p>
    <w:p w:rsidRPr="000E0660" w:rsidR="00603022" w:rsidP="00AD5FB7" w:rsidRDefault="00603022" w14:paraId="2CC5C74B" w14:textId="77777777">
      <w:pPr>
        <w:rPr>
          <w:rFonts w:ascii="Verdana" w:hAnsi="Verdana"/>
          <w:sz w:val="20"/>
          <w:szCs w:val="20"/>
        </w:rPr>
      </w:pPr>
    </w:p>
    <w:sectPr w:rsidRPr="000E0660" w:rsidR="00603022" w:rsidSect="00EA3C66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E5D06" w:rsidP="005333F6" w:rsidRDefault="00FE5D06" w14:paraId="5DA286A7" w14:textId="77777777">
      <w:r>
        <w:separator/>
      </w:r>
    </w:p>
  </w:endnote>
  <w:endnote w:type="continuationSeparator" w:id="0">
    <w:p w:rsidR="00FE5D06" w:rsidP="005333F6" w:rsidRDefault="00FE5D06" w14:paraId="15ED7D66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E5D06" w:rsidP="005333F6" w:rsidRDefault="00FE5D06" w14:paraId="69F97D86" w14:textId="77777777">
      <w:r>
        <w:separator/>
      </w:r>
    </w:p>
  </w:footnote>
  <w:footnote w:type="continuationSeparator" w:id="0">
    <w:p w:rsidR="00FE5D06" w:rsidP="005333F6" w:rsidRDefault="00FE5D06" w14:paraId="06E16997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85B74"/>
    <w:multiLevelType w:val="hybridMultilevel"/>
    <w:tmpl w:val="8F36A11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6B8465F"/>
    <w:multiLevelType w:val="hybridMultilevel"/>
    <w:tmpl w:val="F15A97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83B393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FB34047"/>
    <w:multiLevelType w:val="hybridMultilevel"/>
    <w:tmpl w:val="4112AB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DE3D54"/>
    <w:multiLevelType w:val="hybridMultilevel"/>
    <w:tmpl w:val="E82EB07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D9658C8"/>
    <w:multiLevelType w:val="hybridMultilevel"/>
    <w:tmpl w:val="704C77F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466259DB"/>
    <w:multiLevelType w:val="hybridMultilevel"/>
    <w:tmpl w:val="FBCC52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0629D7"/>
    <w:multiLevelType w:val="hybridMultilevel"/>
    <w:tmpl w:val="BEF6589C"/>
    <w:lvl w:ilvl="0" w:tplc="04090001">
      <w:start w:val="1"/>
      <w:numFmt w:val="bullet"/>
      <w:lvlText w:val=""/>
      <w:lvlJc w:val="left"/>
      <w:pPr>
        <w:ind w:left="81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8" w15:restartNumberingAfterBreak="0">
    <w:nsid w:val="5271041F"/>
    <w:multiLevelType w:val="multilevel"/>
    <w:tmpl w:val="4F280FAE"/>
    <w:numStyleLink w:val="CenterNumberedList"/>
  </w:abstractNum>
  <w:abstractNum w:abstractNumId="9" w15:restartNumberingAfterBreak="0">
    <w:nsid w:val="57180670"/>
    <w:multiLevelType w:val="hybridMultilevel"/>
    <w:tmpl w:val="72AEE6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633D6FF4"/>
    <w:multiLevelType w:val="multilevel"/>
    <w:tmpl w:val="4F280FAE"/>
    <w:styleLink w:val="CenterNumberedList"/>
    <w:lvl w:ilvl="0">
      <w:start w:val="1"/>
      <w:numFmt w:val="decimal"/>
      <w:lvlText w:val="%1."/>
      <w:lvlJc w:val="right"/>
      <w:pPr>
        <w:ind w:left="720" w:hanging="158"/>
      </w:pPr>
      <w:rPr>
        <w:rFonts w:hint="default"/>
        <w:color w:val="505153" w:themeColor="text1"/>
      </w:rPr>
    </w:lvl>
    <w:lvl w:ilvl="1">
      <w:start w:val="1"/>
      <w:numFmt w:val="lowerLetter"/>
      <w:lvlText w:val="%2."/>
      <w:lvlJc w:val="right"/>
      <w:pPr>
        <w:ind w:left="1440" w:hanging="15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58"/>
      </w:pPr>
      <w:rPr>
        <w:rFonts w:hint="default"/>
      </w:rPr>
    </w:lvl>
    <w:lvl w:ilvl="3">
      <w:start w:val="1"/>
      <w:numFmt w:val="decimal"/>
      <w:lvlText w:val="%4."/>
      <w:lvlJc w:val="right"/>
      <w:pPr>
        <w:ind w:left="2880" w:hanging="158"/>
      </w:pPr>
      <w:rPr>
        <w:rFonts w:hint="default"/>
      </w:rPr>
    </w:lvl>
    <w:lvl w:ilvl="4">
      <w:start w:val="1"/>
      <w:numFmt w:val="lowerLetter"/>
      <w:lvlText w:val="%5."/>
      <w:lvlJc w:val="right"/>
      <w:pPr>
        <w:ind w:left="3600" w:hanging="158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58"/>
      </w:pPr>
      <w:rPr>
        <w:rFonts w:hint="default"/>
      </w:rPr>
    </w:lvl>
    <w:lvl w:ilvl="6">
      <w:start w:val="1"/>
      <w:numFmt w:val="decimal"/>
      <w:lvlText w:val="%7."/>
      <w:lvlJc w:val="right"/>
      <w:pPr>
        <w:ind w:left="5040" w:hanging="158"/>
      </w:pPr>
      <w:rPr>
        <w:rFonts w:hint="default"/>
      </w:rPr>
    </w:lvl>
    <w:lvl w:ilvl="7">
      <w:start w:val="1"/>
      <w:numFmt w:val="lowerLetter"/>
      <w:lvlText w:val="%8."/>
      <w:lvlJc w:val="right"/>
      <w:pPr>
        <w:ind w:left="5760" w:hanging="158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58"/>
      </w:pPr>
      <w:rPr>
        <w:rFonts w:hint="default"/>
      </w:rPr>
    </w:lvl>
  </w:abstractNum>
  <w:abstractNum w:abstractNumId="11" w15:restartNumberingAfterBreak="0">
    <w:nsid w:val="69496A1F"/>
    <w:multiLevelType w:val="multilevel"/>
    <w:tmpl w:val="4F280FAE"/>
    <w:numStyleLink w:val="CenterNumberedList"/>
  </w:abstractNum>
  <w:abstractNum w:abstractNumId="12" w15:restartNumberingAfterBreak="0">
    <w:nsid w:val="6B0B4427"/>
    <w:multiLevelType w:val="multilevel"/>
    <w:tmpl w:val="4F280FAE"/>
    <w:numStyleLink w:val="CenterNumberedList"/>
  </w:abstractNum>
  <w:abstractNum w:abstractNumId="13" w15:restartNumberingAfterBreak="0">
    <w:nsid w:val="7050790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7B220886"/>
    <w:multiLevelType w:val="multilevel"/>
    <w:tmpl w:val="4112AB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9"/>
  </w:num>
  <w:num w:numId="5">
    <w:abstractNumId w:val="3"/>
  </w:num>
  <w:num w:numId="6">
    <w:abstractNumId w:val="6"/>
  </w:num>
  <w:num w:numId="7">
    <w:abstractNumId w:val="14"/>
  </w:num>
  <w:num w:numId="8">
    <w:abstractNumId w:val="10"/>
  </w:num>
  <w:num w:numId="9">
    <w:abstractNumId w:val="11"/>
  </w:num>
  <w:num w:numId="10">
    <w:abstractNumId w:val="12"/>
  </w:num>
  <w:num w:numId="11">
    <w:abstractNumId w:val="0"/>
  </w:num>
  <w:num w:numId="12">
    <w:abstractNumId w:val="8"/>
  </w:num>
  <w:num w:numId="13">
    <w:abstractNumId w:val="13"/>
  </w:num>
  <w:num w:numId="14">
    <w:abstractNumId w:val="2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dirty"/>
  <w:trackRevisions w:val="false"/>
  <w:defaultTabStop w:val="720"/>
  <w:drawingGridHorizontalSpacing w:val="317"/>
  <w:drawingGridVerticalSpacing w:val="317"/>
  <w:displayHorizont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sTQ0sDA0MDIzMrBU0lEKTi0uzszPAykwqgUAi2reXCwAAAA="/>
  </w:docVars>
  <w:rsids>
    <w:rsidRoot w:val="00AD5FB7"/>
    <w:rsid w:val="00052907"/>
    <w:rsid w:val="000B5686"/>
    <w:rsid w:val="000D0211"/>
    <w:rsid w:val="000D0375"/>
    <w:rsid w:val="000E0660"/>
    <w:rsid w:val="000E363B"/>
    <w:rsid w:val="00107131"/>
    <w:rsid w:val="001304DF"/>
    <w:rsid w:val="001A1E8C"/>
    <w:rsid w:val="001B5478"/>
    <w:rsid w:val="002C1837"/>
    <w:rsid w:val="0030770D"/>
    <w:rsid w:val="00330D95"/>
    <w:rsid w:val="003E20B2"/>
    <w:rsid w:val="003F28DE"/>
    <w:rsid w:val="00465FDF"/>
    <w:rsid w:val="0049011A"/>
    <w:rsid w:val="004D4B48"/>
    <w:rsid w:val="005333F6"/>
    <w:rsid w:val="005E0073"/>
    <w:rsid w:val="00603022"/>
    <w:rsid w:val="00604DBF"/>
    <w:rsid w:val="00684A26"/>
    <w:rsid w:val="006A1465"/>
    <w:rsid w:val="006C6B93"/>
    <w:rsid w:val="006D4E56"/>
    <w:rsid w:val="00733331"/>
    <w:rsid w:val="00733EB8"/>
    <w:rsid w:val="00735941"/>
    <w:rsid w:val="00737070"/>
    <w:rsid w:val="007408BE"/>
    <w:rsid w:val="00751806"/>
    <w:rsid w:val="00763321"/>
    <w:rsid w:val="0078340E"/>
    <w:rsid w:val="0078545A"/>
    <w:rsid w:val="007950A4"/>
    <w:rsid w:val="007A2E31"/>
    <w:rsid w:val="007C7084"/>
    <w:rsid w:val="0081118B"/>
    <w:rsid w:val="00817AA0"/>
    <w:rsid w:val="00861EFA"/>
    <w:rsid w:val="00895A7B"/>
    <w:rsid w:val="008D6841"/>
    <w:rsid w:val="008F135B"/>
    <w:rsid w:val="00912CA9"/>
    <w:rsid w:val="009537A0"/>
    <w:rsid w:val="00966188"/>
    <w:rsid w:val="009A6424"/>
    <w:rsid w:val="009B0BE8"/>
    <w:rsid w:val="009D445C"/>
    <w:rsid w:val="00A31100"/>
    <w:rsid w:val="00AA435C"/>
    <w:rsid w:val="00AD5FB7"/>
    <w:rsid w:val="00B1767C"/>
    <w:rsid w:val="00B429EA"/>
    <w:rsid w:val="00BD6B0D"/>
    <w:rsid w:val="00BE4F4B"/>
    <w:rsid w:val="00C04C4E"/>
    <w:rsid w:val="00C57F6C"/>
    <w:rsid w:val="00C84994"/>
    <w:rsid w:val="00CD4985"/>
    <w:rsid w:val="00CE1B2F"/>
    <w:rsid w:val="00D028FF"/>
    <w:rsid w:val="00D046B4"/>
    <w:rsid w:val="00D51B12"/>
    <w:rsid w:val="00D6022A"/>
    <w:rsid w:val="00DC22D5"/>
    <w:rsid w:val="00E56D16"/>
    <w:rsid w:val="00E7790E"/>
    <w:rsid w:val="00EA3C66"/>
    <w:rsid w:val="00EC1F22"/>
    <w:rsid w:val="00EC7F7E"/>
    <w:rsid w:val="00F23122"/>
    <w:rsid w:val="00FC33C0"/>
    <w:rsid w:val="00FD43D7"/>
    <w:rsid w:val="00FE0E50"/>
    <w:rsid w:val="00FE5D06"/>
    <w:rsid w:val="2B58A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0F05062"/>
  <w15:chartTrackingRefBased/>
  <w15:docId w15:val="{5686694F-CBCA-4ED9-91A4-2E368036A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color w:val="505153" w:themeColor="text1"/>
        <w:sz w:val="24"/>
        <w:szCs w:val="24"/>
        <w:lang w:val="en-US" w:eastAsia="en-US" w:bidi="ar-SA"/>
      </w:rPr>
    </w:rPrDefault>
    <w:pPrDefault>
      <w:pPr>
        <w:spacing w:after="317" w:line="317" w:lineRule="atLeast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qFormat="1"/>
    <w:lsdException w:name="heading 8" w:uiPriority="9" w:semiHidden="1" w:qFormat="1"/>
    <w:lsdException w:name="heading 9" w:uiPriority="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semiHidden="1" w:qFormat="1"/>
    <w:lsdException w:name="Intense Reference" w:uiPriority="32" w:semiHidden="1" w:qFormat="1"/>
    <w:lsdException w:name="Book Title" w:uiPriority="33" w:semiHidden="1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1"/>
    <w:qFormat/>
    <w:rsid w:val="00AD5FB7"/>
    <w:pPr>
      <w:widowControl w:val="0"/>
      <w:spacing w:after="0" w:line="240" w:lineRule="auto"/>
    </w:pPr>
    <w:rPr>
      <w:color w:val="auto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3321"/>
    <w:pPr>
      <w:keepNext/>
      <w:keepLines/>
      <w:widowControl/>
      <w:spacing w:line="950" w:lineRule="atLeast"/>
      <w:outlineLvl w:val="0"/>
    </w:pPr>
    <w:rPr>
      <w:rFonts w:asciiTheme="majorHAnsi" w:hAnsiTheme="majorHAnsi" w:eastAsiaTheme="majorEastAsia" w:cstheme="majorBidi"/>
      <w:color w:val="26676D" w:themeColor="text2"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8545A"/>
    <w:pPr>
      <w:keepNext/>
      <w:keepLines/>
      <w:widowControl/>
      <w:spacing w:line="634" w:lineRule="atLeast"/>
      <w:outlineLvl w:val="1"/>
    </w:pPr>
    <w:rPr>
      <w:rFonts w:asciiTheme="majorHAnsi" w:hAnsiTheme="majorHAnsi" w:eastAsiaTheme="majorEastAsia" w:cstheme="majorBidi"/>
      <w:color w:val="26676D" w:themeColor="accent1"/>
      <w:sz w:val="4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D6022A"/>
    <w:pPr>
      <w:keepNext/>
      <w:keepLines/>
      <w:widowControl/>
      <w:spacing w:after="158" w:line="475" w:lineRule="atLeast"/>
      <w:outlineLvl w:val="2"/>
    </w:pPr>
    <w:rPr>
      <w:rFonts w:asciiTheme="majorHAnsi" w:hAnsiTheme="majorHAnsi" w:eastAsiaTheme="majorEastAsia" w:cstheme="majorBidi"/>
      <w:color w:val="26676D" w:themeColor="text2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408BE"/>
    <w:pPr>
      <w:keepNext/>
      <w:keepLines/>
      <w:widowControl/>
      <w:spacing w:line="317" w:lineRule="atLeast"/>
      <w:outlineLvl w:val="3"/>
    </w:pPr>
    <w:rPr>
      <w:rFonts w:asciiTheme="majorHAnsi" w:hAnsiTheme="majorHAnsi" w:eastAsiaTheme="majorEastAsia" w:cstheme="majorBidi"/>
      <w:iCs/>
      <w:caps/>
      <w:color w:val="26676D" w:themeColor="accent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408BE"/>
    <w:pPr>
      <w:keepNext/>
      <w:keepLines/>
      <w:widowControl/>
      <w:spacing w:line="317" w:lineRule="atLeast"/>
      <w:outlineLvl w:val="4"/>
    </w:pPr>
    <w:rPr>
      <w:rFonts w:asciiTheme="majorHAnsi" w:hAnsiTheme="majorHAnsi" w:eastAsiaTheme="majorEastAsia" w:cstheme="majorBidi"/>
      <w:caps/>
      <w:color w:val="505153" w:themeColor="text1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408BE"/>
    <w:pPr>
      <w:keepNext/>
      <w:keepLines/>
      <w:widowControl/>
      <w:spacing w:line="317" w:lineRule="atLeast"/>
      <w:outlineLvl w:val="5"/>
    </w:pPr>
    <w:rPr>
      <w:rFonts w:asciiTheme="majorHAnsi" w:hAnsiTheme="majorHAnsi" w:eastAsiaTheme="majorEastAsia" w:cstheme="majorBidi"/>
      <w:caps/>
      <w:color w:val="26676D" w:themeColor="text2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763321"/>
    <w:rPr>
      <w:rFonts w:asciiTheme="majorHAnsi" w:hAnsiTheme="majorHAnsi" w:eastAsiaTheme="majorEastAsia" w:cstheme="majorBidi"/>
      <w:color w:val="26676D" w:themeColor="text2"/>
      <w:sz w:val="56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AA435C"/>
    <w:pPr>
      <w:widowControl/>
      <w:pBdr>
        <w:bottom w:val="single" w:color="A9D18A" w:themeColor="accent2" w:sz="24" w:space="5"/>
      </w:pBdr>
      <w:spacing w:line="950" w:lineRule="atLeast"/>
      <w:contextualSpacing/>
    </w:pPr>
    <w:rPr>
      <w:rFonts w:asciiTheme="majorHAnsi" w:hAnsiTheme="majorHAnsi" w:eastAsiaTheme="majorEastAsia" w:cstheme="majorBidi"/>
      <w:color w:val="26676D" w:themeColor="text2"/>
      <w:spacing w:val="-10"/>
      <w:kern w:val="28"/>
      <w:sz w:val="74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AA435C"/>
    <w:rPr>
      <w:rFonts w:asciiTheme="majorHAnsi" w:hAnsiTheme="majorHAnsi" w:eastAsiaTheme="majorEastAsia" w:cstheme="majorBidi"/>
      <w:color w:val="26676D" w:themeColor="text2"/>
      <w:spacing w:val="-10"/>
      <w:kern w:val="28"/>
      <w:sz w:val="74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435C"/>
    <w:pPr>
      <w:widowControl/>
      <w:numPr>
        <w:ilvl w:val="1"/>
      </w:numPr>
      <w:spacing w:after="475" w:line="792" w:lineRule="atLeast"/>
    </w:pPr>
    <w:rPr>
      <w:rFonts w:asciiTheme="majorHAnsi" w:hAnsiTheme="majorHAnsi" w:eastAsiaTheme="minorEastAsia"/>
      <w:color w:val="505153" w:themeColor="text1"/>
      <w:spacing w:val="-20"/>
      <w:sz w:val="56"/>
      <w:szCs w:val="24"/>
    </w:rPr>
  </w:style>
  <w:style w:type="character" w:styleId="SubtitleChar" w:customStyle="1">
    <w:name w:val="Subtitle Char"/>
    <w:basedOn w:val="DefaultParagraphFont"/>
    <w:link w:val="Subtitle"/>
    <w:uiPriority w:val="11"/>
    <w:rsid w:val="00AA435C"/>
    <w:rPr>
      <w:rFonts w:asciiTheme="majorHAnsi" w:hAnsiTheme="majorHAnsi" w:eastAsiaTheme="minorEastAsia"/>
      <w:spacing w:val="-20"/>
      <w:sz w:val="56"/>
    </w:rPr>
  </w:style>
  <w:style w:type="character" w:styleId="Heading2Char" w:customStyle="1">
    <w:name w:val="Heading 2 Char"/>
    <w:basedOn w:val="DefaultParagraphFont"/>
    <w:link w:val="Heading2"/>
    <w:uiPriority w:val="9"/>
    <w:rsid w:val="0078545A"/>
    <w:rPr>
      <w:rFonts w:asciiTheme="majorHAnsi" w:hAnsiTheme="majorHAnsi" w:eastAsiaTheme="majorEastAsia" w:cstheme="majorBidi"/>
      <w:color w:val="26676D" w:themeColor="accent1"/>
      <w:sz w:val="42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D6022A"/>
    <w:rPr>
      <w:rFonts w:asciiTheme="majorHAnsi" w:hAnsiTheme="majorHAnsi" w:eastAsiaTheme="majorEastAsia" w:cstheme="majorBidi"/>
      <w:color w:val="26676D" w:themeColor="text2"/>
      <w:sz w:val="32"/>
    </w:rPr>
  </w:style>
  <w:style w:type="paragraph" w:styleId="ListParagraph">
    <w:name w:val="List Paragraph"/>
    <w:basedOn w:val="Normal"/>
    <w:uiPriority w:val="34"/>
    <w:qFormat/>
    <w:rsid w:val="00107131"/>
    <w:pPr>
      <w:widowControl/>
      <w:spacing w:after="317" w:line="317" w:lineRule="exact"/>
      <w:ind w:left="720"/>
      <w:contextualSpacing/>
    </w:pPr>
    <w:rPr>
      <w:rFonts w:ascii="Verdana" w:hAnsi="Verdana"/>
      <w:color w:val="505153"/>
      <w:sz w:val="24"/>
      <w:szCs w:val="24"/>
    </w:rPr>
  </w:style>
  <w:style w:type="character" w:styleId="HyperlinkText" w:customStyle="1">
    <w:name w:val="Hyperlink Text"/>
    <w:basedOn w:val="DefaultParagraphFont"/>
    <w:uiPriority w:val="31"/>
    <w:qFormat/>
    <w:rsid w:val="001A1E8C"/>
    <w:rPr>
      <w:color w:val="396AB3"/>
      <w:u w:val="single"/>
    </w:rPr>
  </w:style>
  <w:style w:type="character" w:styleId="Heading4Char" w:customStyle="1">
    <w:name w:val="Heading 4 Char"/>
    <w:basedOn w:val="DefaultParagraphFont"/>
    <w:link w:val="Heading4"/>
    <w:uiPriority w:val="9"/>
    <w:rsid w:val="007408BE"/>
    <w:rPr>
      <w:rFonts w:asciiTheme="majorHAnsi" w:hAnsiTheme="majorHAnsi" w:eastAsiaTheme="majorEastAsia" w:cstheme="majorBidi"/>
      <w:iCs/>
      <w:caps/>
      <w:color w:val="26676D" w:themeColor="accent1"/>
    </w:rPr>
  </w:style>
  <w:style w:type="character" w:styleId="SubtleEmphasis">
    <w:name w:val="Subtle Emphasis"/>
    <w:basedOn w:val="DefaultParagraphFont"/>
    <w:uiPriority w:val="19"/>
    <w:semiHidden/>
    <w:qFormat/>
    <w:rsid w:val="007408BE"/>
    <w:rPr>
      <w:i/>
      <w:iCs/>
      <w:color w:val="7A7C7F" w:themeColor="text1" w:themeTint="BF"/>
    </w:rPr>
  </w:style>
  <w:style w:type="character" w:styleId="Heading5Char" w:customStyle="1">
    <w:name w:val="Heading 5 Char"/>
    <w:basedOn w:val="DefaultParagraphFont"/>
    <w:link w:val="Heading5"/>
    <w:uiPriority w:val="9"/>
    <w:rsid w:val="007408BE"/>
    <w:rPr>
      <w:rFonts w:asciiTheme="majorHAnsi" w:hAnsiTheme="majorHAnsi" w:eastAsiaTheme="majorEastAsia" w:cstheme="majorBidi"/>
      <w:caps/>
    </w:rPr>
  </w:style>
  <w:style w:type="character" w:styleId="Heading6Char" w:customStyle="1">
    <w:name w:val="Heading 6 Char"/>
    <w:basedOn w:val="DefaultParagraphFont"/>
    <w:link w:val="Heading6"/>
    <w:uiPriority w:val="9"/>
    <w:rsid w:val="007408BE"/>
    <w:rPr>
      <w:rFonts w:asciiTheme="majorHAnsi" w:hAnsiTheme="majorHAnsi" w:eastAsiaTheme="majorEastAsia" w:cstheme="majorBidi"/>
      <w:caps/>
      <w:color w:val="26676D" w:themeColor="text2"/>
    </w:rPr>
  </w:style>
  <w:style w:type="character" w:styleId="Emphasis">
    <w:name w:val="Emphasis"/>
    <w:basedOn w:val="DefaultParagraphFont"/>
    <w:uiPriority w:val="20"/>
    <w:qFormat/>
    <w:rsid w:val="009A6424"/>
    <w:rPr>
      <w:i/>
      <w:iCs/>
    </w:rPr>
  </w:style>
  <w:style w:type="character" w:styleId="Hyperlink">
    <w:name w:val="Hyperlink"/>
    <w:basedOn w:val="DefaultParagraphFont"/>
    <w:uiPriority w:val="99"/>
    <w:unhideWhenUsed/>
    <w:rsid w:val="009A6424"/>
    <w:rPr>
      <w:color w:val="396AB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6424"/>
    <w:rPr>
      <w:color w:val="808080"/>
      <w:shd w:val="clear" w:color="auto" w:fill="E6E6E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57F6C"/>
    <w:pPr>
      <w:widowControl/>
      <w:pBdr>
        <w:top w:val="single" w:color="26676D" w:themeColor="accent1" w:sz="8" w:space="15"/>
        <w:bottom w:val="single" w:color="26676D" w:themeColor="accent1" w:sz="8" w:space="15"/>
      </w:pBdr>
      <w:spacing w:before="317" w:after="317" w:line="317" w:lineRule="atLeast"/>
      <w:ind w:left="864" w:right="864"/>
      <w:jc w:val="center"/>
    </w:pPr>
    <w:rPr>
      <w:i/>
      <w:iCs/>
      <w:color w:val="26676D" w:themeColor="accent1"/>
      <w:sz w:val="24"/>
      <w:szCs w:val="24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C57F6C"/>
    <w:rPr>
      <w:i/>
      <w:iCs/>
      <w:color w:val="26676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C57F6C"/>
    <w:pPr>
      <w:widowControl/>
      <w:spacing w:before="317" w:after="317" w:line="317" w:lineRule="atLeast"/>
      <w:ind w:left="864" w:right="864"/>
      <w:jc w:val="center"/>
    </w:pPr>
    <w:rPr>
      <w:i/>
      <w:iCs/>
      <w:color w:val="505153" w:themeColor="text1"/>
      <w:sz w:val="24"/>
      <w:szCs w:val="24"/>
    </w:rPr>
  </w:style>
  <w:style w:type="character" w:styleId="QuoteChar" w:customStyle="1">
    <w:name w:val="Quote Char"/>
    <w:basedOn w:val="DefaultParagraphFont"/>
    <w:link w:val="Quote"/>
    <w:uiPriority w:val="29"/>
    <w:rsid w:val="00C57F6C"/>
    <w:rPr>
      <w:i/>
      <w:iCs/>
    </w:rPr>
  </w:style>
  <w:style w:type="table" w:styleId="TableGrid">
    <w:name w:val="Table Grid"/>
    <w:basedOn w:val="TableNormal"/>
    <w:uiPriority w:val="39"/>
    <w:rsid w:val="001304D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Risk-BelowTarget" w:customStyle="1">
    <w:name w:val="Risk - Below Target"/>
    <w:basedOn w:val="DefaultParagraphFont"/>
    <w:uiPriority w:val="32"/>
    <w:rsid w:val="00912CA9"/>
    <w:rPr>
      <w:b/>
      <w:color w:val="C00000"/>
    </w:rPr>
  </w:style>
  <w:style w:type="character" w:styleId="Caution" w:customStyle="1">
    <w:name w:val="Caution"/>
    <w:basedOn w:val="DefaultParagraphFont"/>
    <w:uiPriority w:val="32"/>
    <w:rsid w:val="00912CA9"/>
    <w:rPr>
      <w:b/>
      <w:color w:val="D04715" w:themeColor="accent5"/>
    </w:rPr>
  </w:style>
  <w:style w:type="character" w:styleId="OnTarget" w:customStyle="1">
    <w:name w:val="On Target"/>
    <w:basedOn w:val="DefaultParagraphFont"/>
    <w:uiPriority w:val="32"/>
    <w:rsid w:val="00912CA9"/>
    <w:rPr>
      <w:b/>
      <w:color w:val="3B7A2F" w:themeColor="accent6"/>
    </w:rPr>
  </w:style>
  <w:style w:type="character" w:styleId="ExceededTarget" w:customStyle="1">
    <w:name w:val="Exceeded Target"/>
    <w:basedOn w:val="DefaultParagraphFont"/>
    <w:uiPriority w:val="32"/>
    <w:rsid w:val="00912CA9"/>
    <w:rPr>
      <w:b/>
      <w:color w:val="0070C0"/>
    </w:rPr>
  </w:style>
  <w:style w:type="numbering" w:styleId="CenterNumberedList" w:customStyle="1">
    <w:name w:val="Center Numbered List"/>
    <w:uiPriority w:val="99"/>
    <w:rsid w:val="0030770D"/>
    <w:pPr>
      <w:numPr>
        <w:numId w:val="8"/>
      </w:numPr>
    </w:pPr>
  </w:style>
  <w:style w:type="table" w:styleId="CenterTable" w:customStyle="1">
    <w:name w:val="Center Table"/>
    <w:basedOn w:val="TableNormal"/>
    <w:uiPriority w:val="99"/>
    <w:rsid w:val="009537A0"/>
    <w:pPr>
      <w:spacing w:after="0"/>
    </w:pPr>
    <w:rPr>
      <w:sz w:val="20"/>
    </w:rPr>
    <w:tblPr>
      <w:tblBorders>
        <w:top w:val="single" w:color="505153" w:themeColor="text1" w:sz="8" w:space="0"/>
        <w:bottom w:val="single" w:color="ECECED" w:themeColor="accent4" w:themeTint="33" w:sz="8" w:space="0"/>
      </w:tblBorders>
      <w:tblCellMar>
        <w:top w:w="144" w:type="dxa"/>
        <w:left w:w="158" w:type="dxa"/>
        <w:bottom w:w="173" w:type="dxa"/>
        <w:right w:w="158" w:type="dxa"/>
      </w:tblCellMar>
    </w:tblPr>
    <w:tblStylePr w:type="firstRow">
      <w:pPr>
        <w:jc w:val="left"/>
      </w:pPr>
      <w:rPr>
        <w:b/>
      </w:rPr>
      <w:tblPr>
        <w:tblCellMar>
          <w:top w:w="14" w:type="dxa"/>
          <w:left w:w="158" w:type="dxa"/>
          <w:bottom w:w="173" w:type="dxa"/>
          <w:right w:w="158" w:type="dxa"/>
        </w:tblCellMar>
      </w:tblPr>
      <w:trPr>
        <w:tblHeader/>
      </w:trPr>
      <w:tcPr>
        <w:shd w:val="clear" w:color="auto" w:fill="B6E2E5" w:themeFill="background2"/>
        <w:vAlign w:val="center"/>
      </w:tcPr>
    </w:tblStylePr>
    <w:tblStylePr w:type="firstCol">
      <w:tblPr/>
      <w:tcPr>
        <w:shd w:val="clear" w:color="auto" w:fill="B6E2E5" w:themeFill="background2"/>
      </w:tcPr>
    </w:tblStylePr>
  </w:style>
  <w:style w:type="table" w:styleId="CenterTableHorizontalRules" w:customStyle="1">
    <w:name w:val="Center Table Horizontal Rules"/>
    <w:basedOn w:val="CenterTable"/>
    <w:uiPriority w:val="99"/>
    <w:rsid w:val="009537A0"/>
    <w:pPr>
      <w:spacing w:line="240" w:lineRule="auto"/>
    </w:pPr>
    <w:tblPr>
      <w:tblBorders>
        <w:top w:val="none" w:color="auto" w:sz="0" w:space="0"/>
        <w:bottom w:val="none" w:color="auto" w:sz="0" w:space="0"/>
        <w:insideH w:val="single" w:color="ECECED" w:themeColor="accent4" w:themeTint="33" w:sz="8" w:space="0"/>
      </w:tblBorders>
    </w:tblPr>
    <w:tblStylePr w:type="firstRow">
      <w:pPr>
        <w:jc w:val="left"/>
      </w:pPr>
      <w:rPr>
        <w:b/>
      </w:rPr>
      <w:tblPr>
        <w:tblCellMar>
          <w:top w:w="14" w:type="dxa"/>
          <w:left w:w="158" w:type="dxa"/>
          <w:bottom w:w="173" w:type="dxa"/>
          <w:right w:w="158" w:type="dxa"/>
        </w:tblCellMar>
      </w:tblPr>
      <w:trPr>
        <w:tblHeader/>
      </w:trPr>
      <w:tcPr>
        <w:shd w:val="clear" w:color="auto" w:fill="B6E2E5" w:themeFill="background2"/>
        <w:vAlign w:val="center"/>
      </w:tcPr>
    </w:tblStylePr>
    <w:tblStylePr w:type="firstCol">
      <w:tblPr/>
      <w:tcPr>
        <w:shd w:val="clear" w:color="auto" w:fill="B6E2E5" w:themeFill="background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20B2"/>
    <w:pPr>
      <w:widowControl/>
    </w:pPr>
    <w:rPr>
      <w:rFonts w:ascii="Segoe UI" w:hAnsi="Segoe UI" w:cs="Segoe UI"/>
      <w:color w:val="505153" w:themeColor="text1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E20B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333F6"/>
    <w:pPr>
      <w:widowControl/>
      <w:tabs>
        <w:tab w:val="center" w:pos="4680"/>
        <w:tab w:val="right" w:pos="9360"/>
      </w:tabs>
    </w:pPr>
    <w:rPr>
      <w:color w:val="505153" w:themeColor="text1"/>
      <w:sz w:val="24"/>
      <w:szCs w:val="24"/>
    </w:rPr>
  </w:style>
  <w:style w:type="character" w:styleId="HeaderChar" w:customStyle="1">
    <w:name w:val="Header Char"/>
    <w:basedOn w:val="DefaultParagraphFont"/>
    <w:link w:val="Header"/>
    <w:uiPriority w:val="99"/>
    <w:rsid w:val="005333F6"/>
  </w:style>
  <w:style w:type="paragraph" w:styleId="Footer">
    <w:name w:val="footer"/>
    <w:basedOn w:val="Normal"/>
    <w:link w:val="FooterChar"/>
    <w:uiPriority w:val="99"/>
    <w:unhideWhenUsed/>
    <w:rsid w:val="005333F6"/>
    <w:pPr>
      <w:widowControl/>
      <w:tabs>
        <w:tab w:val="center" w:pos="4680"/>
        <w:tab w:val="right" w:pos="9360"/>
      </w:tabs>
    </w:pPr>
    <w:rPr>
      <w:color w:val="505153" w:themeColor="text1"/>
      <w:sz w:val="24"/>
      <w:szCs w:val="24"/>
    </w:rPr>
  </w:style>
  <w:style w:type="character" w:styleId="FooterChar" w:customStyle="1">
    <w:name w:val="Footer Char"/>
    <w:basedOn w:val="DefaultParagraphFont"/>
    <w:link w:val="Footer"/>
    <w:uiPriority w:val="99"/>
    <w:rsid w:val="005333F6"/>
  </w:style>
  <w:style w:type="paragraph" w:styleId="TableParagraph" w:customStyle="1">
    <w:name w:val="Table Paragraph"/>
    <w:basedOn w:val="Normal"/>
    <w:uiPriority w:val="1"/>
    <w:qFormat/>
    <w:rsid w:val="00AD5F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ntTable" Target="fontTable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/Relationships>
</file>

<file path=word/theme/theme1.xml><?xml version="1.0" encoding="utf-8"?>
<a:theme xmlns:a="http://schemas.openxmlformats.org/drawingml/2006/main" name="Office Theme">
  <a:themeElements>
    <a:clrScheme name="Center Colors">
      <a:dk1>
        <a:srgbClr val="505153"/>
      </a:dk1>
      <a:lt1>
        <a:sysClr val="window" lastClr="FFFFFF"/>
      </a:lt1>
      <a:dk2>
        <a:srgbClr val="26676D"/>
      </a:dk2>
      <a:lt2>
        <a:srgbClr val="B6E2E5"/>
      </a:lt2>
      <a:accent1>
        <a:srgbClr val="26676D"/>
      </a:accent1>
      <a:accent2>
        <a:srgbClr val="A9D18A"/>
      </a:accent2>
      <a:accent3>
        <a:srgbClr val="B6E2E5"/>
      </a:accent3>
      <a:accent4>
        <a:srgbClr val="A2A3A5"/>
      </a:accent4>
      <a:accent5>
        <a:srgbClr val="D04715"/>
      </a:accent5>
      <a:accent6>
        <a:srgbClr val="3B7A2F"/>
      </a:accent6>
      <a:hlink>
        <a:srgbClr val="396AB3"/>
      </a:hlink>
      <a:folHlink>
        <a:srgbClr val="930F69"/>
      </a:folHlink>
    </a:clrScheme>
    <a:fontScheme name="Center Fonts">
      <a:majorFont>
        <a:latin typeface="Lucida Fax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88F1920C012E468A8420B13EB58A42" ma:contentTypeVersion="14" ma:contentTypeDescription="Create a new document." ma:contentTypeScope="" ma:versionID="eba7eda86092fc42880fb5430ad71921">
  <xsd:schema xmlns:xsd="http://www.w3.org/2001/XMLSchema" xmlns:xs="http://www.w3.org/2001/XMLSchema" xmlns:p="http://schemas.microsoft.com/office/2006/metadata/properties" xmlns:ns2="6dd44519-f1d2-4e34-a110-e2e420685e7e" xmlns:ns3="4f02618a-c2c7-4c24-93cf-965308a2daea" targetNamespace="http://schemas.microsoft.com/office/2006/metadata/properties" ma:root="true" ma:fieldsID="9d5e6f0b9d994f987b4ed4f27c4a8aca" ns2:_="" ns3:_="">
    <xsd:import namespace="6dd44519-f1d2-4e34-a110-e2e420685e7e"/>
    <xsd:import namespace="4f02618a-c2c7-4c24-93cf-965308a2daea"/>
    <xsd:element name="properties">
      <xsd:complexType>
        <xsd:sequence>
          <xsd:element name="documentManagement">
            <xsd:complexType>
              <xsd:all>
                <xsd:element ref="ns2:Modified_x0020_on" minOccurs="0"/>
                <xsd:element ref="ns2:Notes0" minOccurs="0"/>
                <xsd:element ref="ns3:o10fb58b6f1b4237af11b5fc8dde9845" minOccurs="0"/>
                <xsd:element ref="ns3:TaxCatchAll" minOccurs="0"/>
                <xsd:element ref="ns3:TaxCatchAllLabel" minOccurs="0"/>
                <xsd:element ref="ns3:de41ccc7d4784b11bfed8e20bf75ca01" minOccurs="0"/>
                <xsd:element ref="ns3:i7c492e22f6d4edeb2075ae5873ec95b" minOccurs="0"/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d44519-f1d2-4e34-a110-e2e420685e7e" elementFormDefault="qualified">
    <xsd:import namespace="http://schemas.microsoft.com/office/2006/documentManagement/types"/>
    <xsd:import namespace="http://schemas.microsoft.com/office/infopath/2007/PartnerControls"/>
    <xsd:element name="Modified_x0020_on" ma:index="2" nillable="true" ma:displayName="Modified on" ma:default="[today]" ma:format="DateTime" ma:internalName="Modified_x0020_on" ma:readOnly="false">
      <xsd:simpleType>
        <xsd:restriction base="dms:DateTime"/>
      </xsd:simpleType>
    </xsd:element>
    <xsd:element name="Notes0" ma:index="6" nillable="true" ma:displayName="Notes" ma:internalName="Notes0" ma:readOnly="false">
      <xsd:simpleType>
        <xsd:restriction base="dms:Text">
          <xsd:maxLength value="255"/>
        </xsd:restriction>
      </xsd:simpleType>
    </xsd:element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02618a-c2c7-4c24-93cf-965308a2daea" elementFormDefault="qualified">
    <xsd:import namespace="http://schemas.microsoft.com/office/2006/documentManagement/types"/>
    <xsd:import namespace="http://schemas.microsoft.com/office/infopath/2007/PartnerControls"/>
    <xsd:element name="o10fb58b6f1b4237af11b5fc8dde9845" ma:index="13" nillable="true" ma:displayName="Center Keywords_0" ma:hidden="true" ma:internalName="o10fb58b6f1b4237af11b5fc8dde9845" ma:readOnly="false">
      <xsd:simpleType>
        <xsd:restriction base="dms:Note"/>
      </xsd:simpleType>
    </xsd:element>
    <xsd:element name="TaxCatchAll" ma:index="14" nillable="true" ma:displayName="Taxonomy Catch All Column" ma:description="" ma:hidden="true" ma:list="{c6013e5a-3fd6-48d3-b325-288950b0ad04}" ma:internalName="TaxCatchAll" ma:readOnly="false" ma:showField="CatchAllData" ma:web="4f02618a-c2c7-4c24-93cf-965308a2da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5" nillable="true" ma:displayName="Taxonomy Catch All Column1" ma:description="" ma:hidden="true" ma:list="{c6013e5a-3fd6-48d3-b325-288950b0ad04}" ma:internalName="TaxCatchAllLabel" ma:readOnly="true" ma:showField="CatchAllDataLabel" ma:web="4f02618a-c2c7-4c24-93cf-965308a2da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41ccc7d4784b11bfed8e20bf75ca01" ma:index="16" nillable="true" ma:displayName="Focus Areas_0" ma:hidden="true" ma:internalName="de41ccc7d4784b11bfed8e20bf75ca01" ma:readOnly="false">
      <xsd:simpleType>
        <xsd:restriction base="dms:Note"/>
      </xsd:simpleType>
    </xsd:element>
    <xsd:element name="i7c492e22f6d4edeb2075ae5873ec95b" ma:index="17" nillable="true" ma:taxonomy="true" ma:internalName="i7c492e22f6d4edeb2075ae5873ec95b" ma:taxonomyFieldName="Programs" ma:displayName="Programs" ma:readOnly="false" ma:default="" ma:fieldId="{27c492e2-2f6d-4ede-b207-5ae5873ec95b}" ma:taxonomyMulti="true" ma:sspId="efe722d5-4220-4abe-b3a2-0beee315a9f8" ma:termSetId="f23c33e0-98b5-48db-932d-8d954eda2d2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dified_x0020_on xmlns="6dd44519-f1d2-4e34-a110-e2e420685e7e">2019-12-03T21:06:13+00:00</Modified_x0020_on>
    <Notes0 xmlns="6dd44519-f1d2-4e34-a110-e2e420685e7e" xsi:nil="true"/>
    <TaxCatchAll xmlns="4f02618a-c2c7-4c24-93cf-965308a2daea"/>
    <o10fb58b6f1b4237af11b5fc8dde9845 xmlns="4f02618a-c2c7-4c24-93cf-965308a2daea" xsi:nil="true"/>
    <de41ccc7d4784b11bfed8e20bf75ca01 xmlns="4f02618a-c2c7-4c24-93cf-965308a2daea" xsi:nil="true"/>
    <i7c492e22f6d4edeb2075ae5873ec95b xmlns="4f02618a-c2c7-4c24-93cf-965308a2daea">
      <Terms xmlns="http://schemas.microsoft.com/office/infopath/2007/PartnerControls"/>
    </i7c492e22f6d4edeb2075ae5873ec95b>
  </documentManagement>
</p:properties>
</file>

<file path=customXml/itemProps1.xml><?xml version="1.0" encoding="utf-8"?>
<ds:datastoreItem xmlns:ds="http://schemas.openxmlformats.org/officeDocument/2006/customXml" ds:itemID="{21430597-6300-4436-BC52-098C0ED870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AA285A-0609-4240-98AF-3D7140852E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d44519-f1d2-4e34-a110-e2e420685e7e"/>
    <ds:schemaRef ds:uri="4f02618a-c2c7-4c24-93cf-965308a2da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7EF9FF-D430-4489-AE0C-35210F5ED93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D15F8ED-7C6A-4F30-A2F3-0658A610801A}">
  <ds:schemaRefs>
    <ds:schemaRef ds:uri="http://purl.org/dc/terms/"/>
    <ds:schemaRef ds:uri="6dd44519-f1d2-4e34-a110-e2e420685e7e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infopath/2007/PartnerControls"/>
    <ds:schemaRef ds:uri="4f02618a-c2c7-4c24-93cf-965308a2daea"/>
    <ds:schemaRef ds:uri="http://www.w3.org/XML/1998/namespace"/>
    <ds:schemaRef ds:uri="http://purl.org/dc/dcmitype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Kate Stenehjem</dc:creator>
  <keywords/>
  <dc:description/>
  <lastModifiedBy>Matt Bancroft</lastModifiedBy>
  <revision>5</revision>
  <lastPrinted>2018-12-27T21:25:00.0000000Z</lastPrinted>
  <dcterms:created xsi:type="dcterms:W3CDTF">2021-11-23T15:57:00.0000000Z</dcterms:created>
  <dcterms:modified xsi:type="dcterms:W3CDTF">2021-12-03T15:06:09.310554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88F1920C012E468A8420B13EB58A42</vt:lpwstr>
  </property>
  <property fmtid="{D5CDD505-2E9C-101B-9397-08002B2CF9AE}" pid="3" name="Programs">
    <vt:lpwstr/>
  </property>
  <property fmtid="{D5CDD505-2E9C-101B-9397-08002B2CF9AE}" pid="4" name="Center Keywords">
    <vt:lpwstr/>
  </property>
  <property fmtid="{D5CDD505-2E9C-101B-9397-08002B2CF9AE}" pid="5" name="Focus Areas">
    <vt:lpwstr/>
  </property>
</Properties>
</file>